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440CFA1F" w14:textId="77777777" w:rsidR="00541A2D" w:rsidRDefault="00541A2D" w:rsidP="184C0106">
      <w:pPr>
        <w:pStyle w:val="Heading1"/>
        <w:rPr>
          <w:rFonts w:asciiTheme="majorHAnsi" w:hAnsiTheme="majorHAnsi" w:cstheme="majorHAnsi"/>
          <w:color w:val="DE3518" w:themeColor="text1"/>
          <w:spacing w:val="-10"/>
          <w:kern w:val="28"/>
          <w:sz w:val="56"/>
          <w:szCs w:val="56"/>
        </w:rPr>
      </w:pPr>
      <w:r w:rsidRPr="00541A2D">
        <w:rPr>
          <w:rFonts w:asciiTheme="majorHAnsi" w:hAnsiTheme="majorHAnsi" w:cstheme="majorHAnsi"/>
          <w:color w:val="DE3518" w:themeColor="text1"/>
          <w:spacing w:val="-10"/>
          <w:kern w:val="28"/>
          <w:sz w:val="56"/>
          <w:szCs w:val="56"/>
        </w:rPr>
        <w:t>Strategic Marketing Plan</w:t>
      </w:r>
    </w:p>
    <w:p w14:paraId="1863522E" w14:textId="77777777" w:rsidR="00541A2D" w:rsidRPr="003E4721" w:rsidRDefault="00541A2D" w:rsidP="00541A2D">
      <w:pPr>
        <w:pStyle w:val="Heading1"/>
        <w:spacing w:before="240"/>
      </w:pPr>
      <w:r w:rsidRPr="003E4721">
        <w:t xml:space="preserve">Part A: Environmental Analysis and SWOT Analysis </w:t>
      </w:r>
    </w:p>
    <w:p w14:paraId="3554736C" w14:textId="77777777" w:rsidR="00541A2D" w:rsidRPr="003E4721" w:rsidRDefault="00541A2D" w:rsidP="00541A2D">
      <w:r w:rsidRPr="003E4721">
        <w:t>(Due in Wk 2)</w:t>
      </w:r>
    </w:p>
    <w:p w14:paraId="03DCBF5E" w14:textId="77777777" w:rsidR="00541A2D" w:rsidRPr="003E4721" w:rsidRDefault="00541A2D" w:rsidP="00541A2D">
      <w:pPr>
        <w:pStyle w:val="Heading2"/>
      </w:pPr>
      <w:r w:rsidRPr="003E4721">
        <w:t>Company Description</w:t>
      </w:r>
    </w:p>
    <w:p w14:paraId="46A6376A" w14:textId="22ACDEC0" w:rsidR="00541A2D" w:rsidRPr="003E4721" w:rsidRDefault="00541A2D" w:rsidP="00541A2D">
      <w:r w:rsidRPr="00A01127">
        <w:rPr>
          <w:b/>
          <w:bCs/>
        </w:rPr>
        <w:t>Describe</w:t>
      </w:r>
      <w:r w:rsidRPr="003E4721">
        <w:t xml:space="preserve"> the company you are designing the plan</w:t>
      </w:r>
      <w:r w:rsidR="001F558A">
        <w:t xml:space="preserve"> for</w:t>
      </w:r>
      <w:r w:rsidRPr="003E4721">
        <w:t>.</w:t>
      </w:r>
      <w:r>
        <w:t xml:space="preserve"> </w:t>
      </w:r>
      <w:r w:rsidRPr="003E4721">
        <w:t>Include</w:t>
      </w:r>
      <w:r>
        <w:t>:</w:t>
      </w:r>
      <w:r w:rsidRPr="003E4721">
        <w:t xml:space="preserve"> </w:t>
      </w:r>
    </w:p>
    <w:p w14:paraId="71A8B52C" w14:textId="77777777" w:rsidR="00541A2D" w:rsidRPr="003E4721" w:rsidRDefault="00541A2D" w:rsidP="00541A2D">
      <w:pPr>
        <w:pStyle w:val="ListParagraph"/>
        <w:numPr>
          <w:ilvl w:val="0"/>
          <w:numId w:val="21"/>
        </w:numPr>
        <w:spacing w:after="200" w:line="288" w:lineRule="auto"/>
      </w:pPr>
      <w:r w:rsidRPr="003E4721">
        <w:t>Mission Statement</w:t>
      </w:r>
    </w:p>
    <w:p w14:paraId="703B46C0" w14:textId="77777777" w:rsidR="00541A2D" w:rsidRPr="003E4721" w:rsidRDefault="00541A2D" w:rsidP="00541A2D">
      <w:pPr>
        <w:pStyle w:val="ListParagraph"/>
        <w:numPr>
          <w:ilvl w:val="0"/>
          <w:numId w:val="21"/>
        </w:numPr>
        <w:spacing w:after="200" w:line="288" w:lineRule="auto"/>
      </w:pPr>
      <w:r w:rsidRPr="003E4721">
        <w:t>Vision</w:t>
      </w:r>
      <w:r>
        <w:t xml:space="preserve"> Statement</w:t>
      </w:r>
    </w:p>
    <w:p w14:paraId="2D163800" w14:textId="77777777" w:rsidR="00541A2D" w:rsidRPr="003E4721" w:rsidRDefault="00541A2D" w:rsidP="00541A2D">
      <w:pPr>
        <w:pStyle w:val="ListParagraph"/>
        <w:numPr>
          <w:ilvl w:val="0"/>
          <w:numId w:val="21"/>
        </w:numPr>
        <w:spacing w:after="200" w:line="288" w:lineRule="auto"/>
      </w:pPr>
      <w:r w:rsidRPr="003E4721">
        <w:t>Product line</w:t>
      </w:r>
      <w:r>
        <w:t xml:space="preserve"> description</w:t>
      </w:r>
    </w:p>
    <w:p w14:paraId="6A87B16B" w14:textId="4A26EDFA" w:rsidR="00541A2D" w:rsidRPr="003E4721" w:rsidRDefault="00541A2D" w:rsidP="00A01127">
      <w:pPr>
        <w:pStyle w:val="ListParagraph"/>
        <w:numPr>
          <w:ilvl w:val="0"/>
          <w:numId w:val="21"/>
        </w:numPr>
        <w:spacing w:after="200" w:line="288" w:lineRule="auto"/>
      </w:pPr>
      <w:r>
        <w:t>Company information</w:t>
      </w:r>
      <w:r w:rsidR="00A633E6">
        <w:t>,</w:t>
      </w:r>
      <w:r>
        <w:t xml:space="preserve"> such as </w:t>
      </w:r>
      <w:r w:rsidR="00A633E6">
        <w:t xml:space="preserve">the </w:t>
      </w:r>
      <w:r>
        <w:t>s</w:t>
      </w:r>
      <w:r w:rsidRPr="003E4721">
        <w:t xml:space="preserve">ize of </w:t>
      </w:r>
      <w:r w:rsidR="00A633E6">
        <w:t xml:space="preserve">the </w:t>
      </w:r>
      <w:r w:rsidRPr="003E4721">
        <w:t>company</w:t>
      </w:r>
    </w:p>
    <w:p w14:paraId="72AE3434" w14:textId="77777777" w:rsidR="00541A2D" w:rsidRPr="003E4721" w:rsidRDefault="00541A2D" w:rsidP="00541A2D">
      <w:pPr>
        <w:pStyle w:val="Heading2"/>
      </w:pPr>
      <w:r w:rsidRPr="003E4721">
        <w:t>Environmental Analysis</w:t>
      </w:r>
    </w:p>
    <w:p w14:paraId="2015A308" w14:textId="34CF12D6" w:rsidR="00541A2D" w:rsidRDefault="00541A2D" w:rsidP="00541A2D">
      <w:r w:rsidRPr="00071AF1">
        <w:rPr>
          <w:b/>
          <w:bCs/>
        </w:rPr>
        <w:t>Analyze</w:t>
      </w:r>
      <w:r w:rsidRPr="003E4721">
        <w:t xml:space="preserve"> the</w:t>
      </w:r>
      <w:r>
        <w:t xml:space="preserve"> forces that affect the </w:t>
      </w:r>
      <w:r w:rsidRPr="003E4721">
        <w:t>company</w:t>
      </w:r>
      <w:r>
        <w:t xml:space="preserve"> and marketing efforts. </w:t>
      </w:r>
    </w:p>
    <w:p w14:paraId="791C325C" w14:textId="77777777" w:rsidR="00541A2D" w:rsidRPr="003E4721" w:rsidRDefault="00541A2D" w:rsidP="00541A2D">
      <w:pPr>
        <w:pStyle w:val="Heading3"/>
      </w:pPr>
      <w:r w:rsidRPr="003E4721">
        <w:t>Competitive Forces</w:t>
      </w:r>
    </w:p>
    <w:p w14:paraId="21BACA5B" w14:textId="293308D1" w:rsidR="00541A2D" w:rsidRPr="003E4721" w:rsidRDefault="00F62653" w:rsidP="00541A2D">
      <w:r w:rsidRPr="00071AF1">
        <w:rPr>
          <w:b/>
          <w:bCs/>
        </w:rPr>
        <w:t>Analyze</w:t>
      </w:r>
      <w:r w:rsidR="0069248B">
        <w:t xml:space="preserve"> </w:t>
      </w:r>
      <w:r w:rsidR="00541A2D" w:rsidRPr="003E4721">
        <w:t>the company’s key competitors.</w:t>
      </w:r>
      <w:r w:rsidR="00541A2D">
        <w:t xml:space="preserve"> You may choose to u</w:t>
      </w:r>
      <w:r w:rsidR="00541A2D" w:rsidRPr="003E4721">
        <w:t>se a BCG Matrix or attribute checklist to compare your company against its competitors. Describe any strategic moves the competition has recently made. Estimate your market share.</w:t>
      </w:r>
      <w:r w:rsidR="00541A2D">
        <w:t xml:space="preserve"> </w:t>
      </w:r>
      <w:r w:rsidR="00541A2D" w:rsidRPr="003E4721">
        <w:t>Identify key competitive advantages against your competitors</w:t>
      </w:r>
      <w:r w:rsidR="00BD757A">
        <w:t>.</w:t>
      </w:r>
    </w:p>
    <w:p w14:paraId="15F1D708" w14:textId="77777777" w:rsidR="00541A2D" w:rsidRPr="003E4721" w:rsidRDefault="00541A2D" w:rsidP="00541A2D">
      <w:pPr>
        <w:pStyle w:val="Heading3"/>
      </w:pPr>
      <w:r w:rsidRPr="003E4721">
        <w:t>Economic Forces</w:t>
      </w:r>
    </w:p>
    <w:p w14:paraId="3304EEF1" w14:textId="175EB207" w:rsidR="00541A2D" w:rsidRPr="003E4721" w:rsidRDefault="00541A2D" w:rsidP="00541A2D">
      <w:r w:rsidRPr="00071AF1">
        <w:rPr>
          <w:b/>
          <w:bCs/>
        </w:rPr>
        <w:t>Analyze</w:t>
      </w:r>
      <w:r w:rsidRPr="003E4721">
        <w:t xml:space="preserve"> the economic environment in the areas affecting your business.</w:t>
      </w:r>
      <w:r>
        <w:t xml:space="preserve"> </w:t>
      </w:r>
      <w:r w:rsidRPr="003E4721">
        <w:t>Consider differences within your industry and the economic impact on suppliers.</w:t>
      </w:r>
    </w:p>
    <w:p w14:paraId="5F4F60CD" w14:textId="77777777" w:rsidR="00541A2D" w:rsidRPr="003E4721" w:rsidRDefault="00541A2D" w:rsidP="00541A2D">
      <w:pPr>
        <w:pStyle w:val="Heading3"/>
      </w:pPr>
      <w:r w:rsidRPr="003E4721">
        <w:t>Political Forces</w:t>
      </w:r>
    </w:p>
    <w:p w14:paraId="025AC6C3" w14:textId="62628C15" w:rsidR="00541A2D" w:rsidRPr="003E4721" w:rsidRDefault="00B61B8D" w:rsidP="00541A2D">
      <w:r w:rsidRPr="00071AF1">
        <w:rPr>
          <w:b/>
          <w:bCs/>
        </w:rPr>
        <w:t>Analyze</w:t>
      </w:r>
      <w:r>
        <w:t xml:space="preserve"> </w:t>
      </w:r>
      <w:r w:rsidR="00541A2D">
        <w:t xml:space="preserve">relevant political forces. </w:t>
      </w:r>
      <w:r w:rsidR="00541A2D" w:rsidRPr="003E4721">
        <w:t xml:space="preserve">Examples </w:t>
      </w:r>
      <w:r w:rsidR="00541A2D">
        <w:t>may include</w:t>
      </w:r>
      <w:r w:rsidR="00541A2D" w:rsidRPr="003E4721">
        <w:t xml:space="preserve"> an election year or a </w:t>
      </w:r>
      <w:r w:rsidR="00541A2D">
        <w:t>law</w:t>
      </w:r>
      <w:r w:rsidR="00541A2D" w:rsidRPr="003E4721">
        <w:t xml:space="preserve"> to </w:t>
      </w:r>
      <w:r w:rsidR="00541A2D">
        <w:t xml:space="preserve">drastically reduce or </w:t>
      </w:r>
      <w:r w:rsidR="00541A2D" w:rsidRPr="003E4721">
        <w:t>eliminate plastic</w:t>
      </w:r>
      <w:r w:rsidR="00541A2D">
        <w:t xml:space="preserve"> waste</w:t>
      </w:r>
      <w:r w:rsidR="00541A2D" w:rsidRPr="003E4721">
        <w:t xml:space="preserve"> in your county</w:t>
      </w:r>
      <w:r w:rsidR="00541A2D">
        <w:t>.</w:t>
      </w:r>
    </w:p>
    <w:p w14:paraId="6F87DC7D" w14:textId="77777777" w:rsidR="00541A2D" w:rsidRPr="003E4721" w:rsidRDefault="00541A2D" w:rsidP="00541A2D">
      <w:pPr>
        <w:pStyle w:val="Heading3"/>
      </w:pPr>
      <w:r w:rsidRPr="003E4721">
        <w:t xml:space="preserve">Legal, </w:t>
      </w:r>
      <w:r>
        <w:t>R</w:t>
      </w:r>
      <w:r w:rsidRPr="003E4721">
        <w:t xml:space="preserve">egulatory, and </w:t>
      </w:r>
      <w:r>
        <w:t>E</w:t>
      </w:r>
      <w:r w:rsidRPr="003E4721">
        <w:t xml:space="preserve">thical </w:t>
      </w:r>
      <w:r>
        <w:t>I</w:t>
      </w:r>
      <w:r w:rsidRPr="003E4721">
        <w:t>ssues</w:t>
      </w:r>
    </w:p>
    <w:p w14:paraId="2C880CBE" w14:textId="1AF4AA88" w:rsidR="00541A2D" w:rsidRPr="003E4721" w:rsidRDefault="00B61B8D" w:rsidP="00541A2D">
      <w:r w:rsidRPr="00071AF1">
        <w:rPr>
          <w:b/>
          <w:bCs/>
        </w:rPr>
        <w:t>Analyze</w:t>
      </w:r>
      <w:r>
        <w:t xml:space="preserve"> the</w:t>
      </w:r>
      <w:r w:rsidRPr="003E4721">
        <w:t xml:space="preserve"> </w:t>
      </w:r>
      <w:r w:rsidR="00541A2D" w:rsidRPr="003E4721">
        <w:t>legal, regulatory, and ethical issues that may affect your business.</w:t>
      </w:r>
      <w:r w:rsidR="00541A2D">
        <w:t xml:space="preserve"> Considerations may include local laws such as </w:t>
      </w:r>
      <w:r w:rsidR="007E5B38">
        <w:t xml:space="preserve">a </w:t>
      </w:r>
      <w:r w:rsidR="00541A2D" w:rsidRPr="003E4721">
        <w:t>ban</w:t>
      </w:r>
      <w:r w:rsidR="00541A2D">
        <w:t xml:space="preserve"> on</w:t>
      </w:r>
      <w:r w:rsidR="00541A2D" w:rsidRPr="003E4721">
        <w:t xml:space="preserve"> the use of plastic bags</w:t>
      </w:r>
      <w:r w:rsidR="00541A2D">
        <w:t xml:space="preserve">, </w:t>
      </w:r>
      <w:r w:rsidR="007E5B38">
        <w:t xml:space="preserve">the </w:t>
      </w:r>
      <w:r w:rsidR="00541A2D">
        <w:t>ability to</w:t>
      </w:r>
      <w:r w:rsidR="00541A2D" w:rsidRPr="003E4721">
        <w:t xml:space="preserve"> post billboards</w:t>
      </w:r>
      <w:r w:rsidR="00541A2D">
        <w:t xml:space="preserve">, or </w:t>
      </w:r>
      <w:r w:rsidR="007E5B38">
        <w:t xml:space="preserve">a </w:t>
      </w:r>
      <w:r w:rsidR="00541A2D">
        <w:t>possible increas</w:t>
      </w:r>
      <w:r w:rsidR="00541A2D" w:rsidRPr="003E4721">
        <w:t xml:space="preserve">ed regulation on </w:t>
      </w:r>
      <w:r w:rsidR="00541A2D">
        <w:t>direct mail.</w:t>
      </w:r>
    </w:p>
    <w:p w14:paraId="7A5DA8A4" w14:textId="77777777" w:rsidR="00541A2D" w:rsidRPr="003E4721" w:rsidRDefault="00541A2D" w:rsidP="00541A2D">
      <w:pPr>
        <w:pStyle w:val="Heading3"/>
      </w:pPr>
      <w:r w:rsidRPr="003E4721">
        <w:lastRenderedPageBreak/>
        <w:t>Technological Forces</w:t>
      </w:r>
    </w:p>
    <w:p w14:paraId="1A8AAC8C" w14:textId="71017EE5" w:rsidR="00541A2D" w:rsidRPr="003E4721" w:rsidRDefault="00B61B8D" w:rsidP="00541A2D">
      <w:r w:rsidRPr="00071AF1">
        <w:rPr>
          <w:b/>
          <w:bCs/>
        </w:rPr>
        <w:t>Analyze</w:t>
      </w:r>
      <w:r>
        <w:t xml:space="preserve"> </w:t>
      </w:r>
      <w:r w:rsidR="00541A2D">
        <w:t xml:space="preserve">whether </w:t>
      </w:r>
      <w:r w:rsidR="00541A2D" w:rsidRPr="003E4721">
        <w:t>your company will be affected by emerging technologies or trends in hardware and software industries</w:t>
      </w:r>
    </w:p>
    <w:p w14:paraId="550A2D08" w14:textId="77777777" w:rsidR="00541A2D" w:rsidRPr="003E4721" w:rsidRDefault="00541A2D" w:rsidP="00541A2D">
      <w:pPr>
        <w:pStyle w:val="Heading3"/>
      </w:pPr>
      <w:r w:rsidRPr="003E4721">
        <w:t xml:space="preserve">Social </w:t>
      </w:r>
      <w:r>
        <w:t>F</w:t>
      </w:r>
      <w:r w:rsidRPr="003E4721">
        <w:t>orces</w:t>
      </w:r>
    </w:p>
    <w:p w14:paraId="62222C76" w14:textId="7CB15610" w:rsidR="00541A2D" w:rsidRPr="003E4721" w:rsidRDefault="00C104D6" w:rsidP="00541A2D">
      <w:r w:rsidRPr="00071AF1">
        <w:rPr>
          <w:b/>
          <w:bCs/>
        </w:rPr>
        <w:t xml:space="preserve">Analyze </w:t>
      </w:r>
      <w:r w:rsidR="00541A2D" w:rsidRPr="003E4721">
        <w:t xml:space="preserve">social trends </w:t>
      </w:r>
      <w:r w:rsidR="00541A2D">
        <w:t>and how they may a</w:t>
      </w:r>
      <w:r w:rsidR="00541A2D" w:rsidRPr="003E4721">
        <w:t>ffect your business</w:t>
      </w:r>
      <w:r w:rsidR="00541A2D">
        <w:t xml:space="preserve">. Considerations may include if </w:t>
      </w:r>
      <w:r w:rsidR="00541A2D" w:rsidRPr="003E4721">
        <w:t>you</w:t>
      </w:r>
      <w:r w:rsidR="00541A2D">
        <w:t>r business will</w:t>
      </w:r>
      <w:r w:rsidR="00541A2D" w:rsidRPr="003E4721">
        <w:t xml:space="preserve"> be affected by demographic trends</w:t>
      </w:r>
      <w:r w:rsidR="00541A2D">
        <w:t xml:space="preserve">, </w:t>
      </w:r>
      <w:r w:rsidR="00541A2D" w:rsidRPr="003E4721">
        <w:t>a growing dependence on computers</w:t>
      </w:r>
      <w:r w:rsidR="00541A2D">
        <w:t xml:space="preserve">, or whether </w:t>
      </w:r>
      <w:r w:rsidR="00541A2D" w:rsidRPr="003E4721">
        <w:t>interest in your product</w:t>
      </w:r>
      <w:r w:rsidR="00A11469">
        <w:t xml:space="preserve"> might</w:t>
      </w:r>
      <w:r w:rsidR="00541A2D" w:rsidRPr="003E4721">
        <w:t xml:space="preserve"> be affected by growing preferences in the way things are done or changing social values</w:t>
      </w:r>
      <w:r w:rsidR="00541A2D">
        <w:t xml:space="preserve">. </w:t>
      </w:r>
    </w:p>
    <w:p w14:paraId="54108695" w14:textId="77777777" w:rsidR="00541A2D" w:rsidRPr="00037837" w:rsidRDefault="00541A2D" w:rsidP="00541A2D">
      <w:pPr>
        <w:pStyle w:val="Heading2"/>
      </w:pPr>
      <w:r w:rsidRPr="00037837">
        <w:t>Current Target Markets</w:t>
      </w:r>
    </w:p>
    <w:p w14:paraId="5D242F8D" w14:textId="74FC5B12" w:rsidR="00541A2D" w:rsidRPr="003E4721" w:rsidRDefault="00541A2D" w:rsidP="00541A2D">
      <w:r w:rsidRPr="00071AF1">
        <w:rPr>
          <w:b/>
          <w:bCs/>
        </w:rPr>
        <w:t>Define</w:t>
      </w:r>
      <w:r w:rsidRPr="003E4721">
        <w:t xml:space="preserve"> </w:t>
      </w:r>
      <w:r>
        <w:t>the company’s</w:t>
      </w:r>
      <w:r w:rsidRPr="003E4721">
        <w:t xml:space="preserve"> </w:t>
      </w:r>
      <w:r>
        <w:t xml:space="preserve">current </w:t>
      </w:r>
      <w:r w:rsidRPr="003E4721">
        <w:t>target markets.</w:t>
      </w:r>
      <w:r>
        <w:t xml:space="preserve"> </w:t>
      </w:r>
      <w:r w:rsidRPr="003E4721">
        <w:t>Describe the demographic, geographic, psychographic</w:t>
      </w:r>
      <w:r w:rsidR="0004227A">
        <w:t>,</w:t>
      </w:r>
      <w:r w:rsidRPr="003E4721">
        <w:t xml:space="preserve"> and product usage of these targets.</w:t>
      </w:r>
      <w:r>
        <w:t xml:space="preserve"> </w:t>
      </w:r>
    </w:p>
    <w:p w14:paraId="50410CA3" w14:textId="77777777" w:rsidR="00541A2D" w:rsidRPr="003E4721" w:rsidRDefault="00541A2D" w:rsidP="00541A2D">
      <w:pPr>
        <w:pStyle w:val="Heading2"/>
      </w:pPr>
      <w:r>
        <w:t xml:space="preserve">Review </w:t>
      </w:r>
      <w:r w:rsidRPr="003E4721">
        <w:t>Current Marketing</w:t>
      </w:r>
    </w:p>
    <w:p w14:paraId="7F008B83" w14:textId="3C9D56F8" w:rsidR="00541A2D" w:rsidRPr="003E4721" w:rsidRDefault="00541A2D" w:rsidP="00541A2D">
      <w:r w:rsidRPr="00071AF1">
        <w:rPr>
          <w:b/>
          <w:bCs/>
        </w:rPr>
        <w:t>Review</w:t>
      </w:r>
      <w:r>
        <w:t xml:space="preserve"> </w:t>
      </w:r>
      <w:r w:rsidRPr="003E4721">
        <w:t>the company</w:t>
      </w:r>
      <w:r>
        <w:t>’s</w:t>
      </w:r>
      <w:r w:rsidRPr="003E4721">
        <w:t xml:space="preserve"> current</w:t>
      </w:r>
      <w:r>
        <w:t xml:space="preserve"> marketing</w:t>
      </w:r>
      <w:r w:rsidR="00071AF1">
        <w:t xml:space="preserve"> tactics</w:t>
      </w:r>
      <w:r w:rsidRPr="003E4721">
        <w:t xml:space="preserve">. </w:t>
      </w:r>
      <w:r>
        <w:t>Consider h</w:t>
      </w:r>
      <w:r w:rsidRPr="003E4721">
        <w:t>ow people find out about the product</w:t>
      </w:r>
      <w:r>
        <w:t xml:space="preserve">, how </w:t>
      </w:r>
      <w:r w:rsidRPr="003E4721">
        <w:t>they get information about the product or service</w:t>
      </w:r>
      <w:r>
        <w:t>, w</w:t>
      </w:r>
      <w:r w:rsidRPr="003E4721">
        <w:t>hat might be involved in the buying process</w:t>
      </w:r>
      <w:r>
        <w:t xml:space="preserve">, and what </w:t>
      </w:r>
      <w:r w:rsidRPr="003E4721">
        <w:t>money</w:t>
      </w:r>
      <w:r w:rsidR="0004227A">
        <w:t xml:space="preserve"> is</w:t>
      </w:r>
      <w:r w:rsidRPr="003E4721">
        <w:t xml:space="preserve"> available for marketing</w:t>
      </w:r>
      <w:r>
        <w:t xml:space="preserve">. If your company is a start-up, describe your competitors’ current marketing. </w:t>
      </w:r>
    </w:p>
    <w:p w14:paraId="52F50E0F" w14:textId="77777777" w:rsidR="00541A2D" w:rsidRDefault="00541A2D" w:rsidP="00541A2D">
      <w:pPr>
        <w:pStyle w:val="Heading2"/>
      </w:pPr>
      <w:r w:rsidRPr="003E4721">
        <w:t>SWOT Analysis</w:t>
      </w:r>
    </w:p>
    <w:p w14:paraId="1E293DD4" w14:textId="77777777" w:rsidR="00541A2D" w:rsidRPr="00507843" w:rsidRDefault="00541A2D" w:rsidP="00541A2D">
      <w:r w:rsidRPr="00071AF1">
        <w:rPr>
          <w:b/>
          <w:bCs/>
        </w:rPr>
        <w:t>Assess</w:t>
      </w:r>
      <w:r>
        <w:t xml:space="preserve"> your company’s strengths, weaknesses, threats, opportunities, and then evaluate how to address these in your marketing plan. </w:t>
      </w:r>
    </w:p>
    <w:p w14:paraId="2F35A277" w14:textId="77777777" w:rsidR="00541A2D" w:rsidRPr="003E4721" w:rsidRDefault="00541A2D" w:rsidP="00541A2D">
      <w:pPr>
        <w:pStyle w:val="Heading3"/>
      </w:pPr>
      <w:r w:rsidRPr="003E4721">
        <w:t>Strengths</w:t>
      </w:r>
    </w:p>
    <w:p w14:paraId="0BBFBF63" w14:textId="103EC27E" w:rsidR="00541A2D" w:rsidRPr="003E4721" w:rsidRDefault="00541A2D" w:rsidP="00541A2D">
      <w:r w:rsidRPr="00071AF1">
        <w:rPr>
          <w:b/>
          <w:bCs/>
        </w:rPr>
        <w:t>Assess</w:t>
      </w:r>
      <w:r>
        <w:t xml:space="preserve"> your</w:t>
      </w:r>
      <w:r w:rsidRPr="003E4721">
        <w:t xml:space="preserve"> company</w:t>
      </w:r>
      <w:r>
        <w:t>’s</w:t>
      </w:r>
      <w:r w:rsidRPr="003E4721">
        <w:t xml:space="preserve"> competitive advantage</w:t>
      </w:r>
      <w:r>
        <w:t>.</w:t>
      </w:r>
      <w:r w:rsidRPr="003E4721">
        <w:t xml:space="preserve"> </w:t>
      </w:r>
      <w:r>
        <w:t xml:space="preserve">Consider </w:t>
      </w:r>
      <w:r w:rsidRPr="003E4721">
        <w:t>core competenc</w:t>
      </w:r>
      <w:r>
        <w:t>ies</w:t>
      </w:r>
      <w:r w:rsidRPr="003E4721">
        <w:t>, asset</w:t>
      </w:r>
      <w:r>
        <w:t>s</w:t>
      </w:r>
      <w:r w:rsidRPr="003E4721">
        <w:t>, location, practice</w:t>
      </w:r>
      <w:r w:rsidR="0092656E">
        <w:t>s</w:t>
      </w:r>
      <w:r w:rsidRPr="003E4721">
        <w:t xml:space="preserve">, etc. that </w:t>
      </w:r>
      <w:r>
        <w:t xml:space="preserve">are </w:t>
      </w:r>
      <w:r w:rsidRPr="003E4721">
        <w:t>distinct in the way the organization meets the needs of its customers</w:t>
      </w:r>
      <w:r>
        <w:t>.</w:t>
      </w:r>
    </w:p>
    <w:p w14:paraId="561DE5B2" w14:textId="77777777" w:rsidR="00541A2D" w:rsidRPr="003E4721" w:rsidRDefault="00541A2D" w:rsidP="00541A2D">
      <w:pPr>
        <w:pStyle w:val="Heading3"/>
      </w:pPr>
      <w:r w:rsidRPr="003E4721">
        <w:t>Weaknesses</w:t>
      </w:r>
    </w:p>
    <w:p w14:paraId="5401C85C" w14:textId="52B8267A" w:rsidR="00541A2D" w:rsidRPr="003E4721" w:rsidRDefault="00541A2D" w:rsidP="00541A2D">
      <w:r w:rsidRPr="00071AF1">
        <w:rPr>
          <w:b/>
          <w:bCs/>
        </w:rPr>
        <w:t>Assess</w:t>
      </w:r>
      <w:r w:rsidRPr="003E4721">
        <w:t xml:space="preserve"> </w:t>
      </w:r>
      <w:r w:rsidR="00F26B96">
        <w:t xml:space="preserve">what </w:t>
      </w:r>
      <w:r w:rsidRPr="003E4721">
        <w:t xml:space="preserve">limits the company </w:t>
      </w:r>
      <w:r>
        <w:t xml:space="preserve">may </w:t>
      </w:r>
      <w:r w:rsidRPr="003E4721">
        <w:t>have in its current marketing strategy</w:t>
      </w:r>
      <w:r>
        <w:t>.</w:t>
      </w:r>
      <w:r w:rsidRPr="003E4721">
        <w:t xml:space="preserve"> </w:t>
      </w:r>
      <w:r>
        <w:t>Consider if</w:t>
      </w:r>
      <w:r w:rsidRPr="003E4721">
        <w:t xml:space="preserve"> there </w:t>
      </w:r>
      <w:r>
        <w:t xml:space="preserve">is </w:t>
      </w:r>
      <w:r w:rsidRPr="003E4721">
        <w:t>a company weakness that needs to be addressed through Public Relations or Marketing</w:t>
      </w:r>
      <w:r>
        <w:t>.</w:t>
      </w:r>
    </w:p>
    <w:p w14:paraId="6370646F" w14:textId="77777777" w:rsidR="00541A2D" w:rsidRPr="003E4721" w:rsidRDefault="00541A2D" w:rsidP="00541A2D">
      <w:pPr>
        <w:pStyle w:val="Heading3"/>
      </w:pPr>
      <w:r w:rsidRPr="003E4721">
        <w:t>Opportunities</w:t>
      </w:r>
    </w:p>
    <w:p w14:paraId="69C9EF8E" w14:textId="1871364C" w:rsidR="00541A2D" w:rsidRPr="003E4721" w:rsidRDefault="00541A2D" w:rsidP="00541A2D">
      <w:r w:rsidRPr="00071AF1">
        <w:rPr>
          <w:b/>
          <w:bCs/>
        </w:rPr>
        <w:t>Assess</w:t>
      </w:r>
      <w:r>
        <w:t xml:space="preserve"> the </w:t>
      </w:r>
      <w:r w:rsidRPr="003E4721">
        <w:t>opportunities you see based on trends or environmental conditions</w:t>
      </w:r>
      <w:r w:rsidR="00C364A7">
        <w:t>.</w:t>
      </w:r>
    </w:p>
    <w:p w14:paraId="02F816BF" w14:textId="77777777" w:rsidR="00541A2D" w:rsidRPr="003E4721" w:rsidRDefault="00541A2D" w:rsidP="00541A2D">
      <w:pPr>
        <w:pStyle w:val="Heading3"/>
      </w:pPr>
      <w:r w:rsidRPr="003E4721">
        <w:t>Threats</w:t>
      </w:r>
    </w:p>
    <w:p w14:paraId="028D500B" w14:textId="77777777" w:rsidR="00541A2D" w:rsidRPr="003E4721" w:rsidRDefault="00541A2D" w:rsidP="00541A2D">
      <w:r w:rsidRPr="00071AF1">
        <w:rPr>
          <w:b/>
          <w:bCs/>
        </w:rPr>
        <w:t>Assess</w:t>
      </w:r>
      <w:r>
        <w:t xml:space="preserve"> the</w:t>
      </w:r>
      <w:r w:rsidRPr="003E4721">
        <w:t xml:space="preserve"> threats or limitations that may interfere with the company’s ability to meet its objectives or interfere with marketing plans</w:t>
      </w:r>
      <w:r>
        <w:t>.</w:t>
      </w:r>
      <w:r w:rsidRPr="003E4721">
        <w:t xml:space="preserve">  </w:t>
      </w:r>
    </w:p>
    <w:p w14:paraId="02446163" w14:textId="77777777" w:rsidR="00541A2D" w:rsidRPr="003E4721" w:rsidRDefault="00541A2D" w:rsidP="00541A2D">
      <w:pPr>
        <w:pStyle w:val="Heading3"/>
      </w:pPr>
      <w:r w:rsidRPr="003E4721">
        <w:lastRenderedPageBreak/>
        <w:t>Strengths to Opportunities</w:t>
      </w:r>
      <w:r>
        <w:t xml:space="preserve"> &amp;</w:t>
      </w:r>
      <w:r w:rsidRPr="003E4721">
        <w:t xml:space="preserve"> Converting Weaknesses and Threats</w:t>
      </w:r>
    </w:p>
    <w:p w14:paraId="1458BD99" w14:textId="1507A7F4" w:rsidR="00541A2D" w:rsidRPr="003E4721" w:rsidRDefault="0085260E" w:rsidP="00541A2D">
      <w:r w:rsidRPr="00071AF1">
        <w:rPr>
          <w:b/>
          <w:bCs/>
        </w:rPr>
        <w:t>Convert</w:t>
      </w:r>
      <w:r>
        <w:t xml:space="preserve"> </w:t>
      </w:r>
      <w:r w:rsidR="00F6701E">
        <w:t xml:space="preserve">weaknesses and threats to strengths, then </w:t>
      </w:r>
      <w:r>
        <w:t>strengths to opportunities</w:t>
      </w:r>
      <w:r w:rsidR="00373644">
        <w:t xml:space="preserve"> </w:t>
      </w:r>
      <w:r w:rsidR="00541A2D" w:rsidRPr="003E4721">
        <w:t>in the marketing plan</w:t>
      </w:r>
      <w:r w:rsidR="00541A2D">
        <w:t>.</w:t>
      </w:r>
      <w:r w:rsidR="00541A2D" w:rsidRPr="003E4721">
        <w:t xml:space="preserve"> </w:t>
      </w:r>
      <w:r w:rsidR="00541A2D">
        <w:t xml:space="preserve">Consider </w:t>
      </w:r>
      <w:r w:rsidR="00541A2D" w:rsidRPr="003E4721">
        <w:t>the implications for addressing supplier relationships, implementing new technologies, or changing the product line or addressing new markets</w:t>
      </w:r>
      <w:r w:rsidR="00541A2D">
        <w:t>.</w:t>
      </w:r>
    </w:p>
    <w:p w14:paraId="41FFA9DF" w14:textId="77777777" w:rsidR="00541A2D" w:rsidRPr="003E4721" w:rsidRDefault="00541A2D" w:rsidP="00541A2D">
      <w:pPr>
        <w:pStyle w:val="Heading2"/>
      </w:pPr>
      <w:r w:rsidRPr="003E4721">
        <w:t>Marketing Objectives</w:t>
      </w:r>
    </w:p>
    <w:p w14:paraId="7E7B858F" w14:textId="1C6EC37E" w:rsidR="00541A2D" w:rsidRPr="003E4721" w:rsidRDefault="00541A2D" w:rsidP="00541A2D">
      <w:r w:rsidRPr="00071AF1">
        <w:rPr>
          <w:b/>
          <w:bCs/>
        </w:rPr>
        <w:t>Establish</w:t>
      </w:r>
      <w:r>
        <w:t xml:space="preserve"> m</w:t>
      </w:r>
      <w:r w:rsidRPr="003E4721">
        <w:t>arketing objectives based on the results from the SWOT analysis</w:t>
      </w:r>
      <w:r>
        <w:t>. Marketing objectives</w:t>
      </w:r>
      <w:r w:rsidRPr="003E4721">
        <w:t xml:space="preserve"> must align with corporate objectives, modified by the company’s resources. Objectives should include a date for the completion of the objective and the way in which success will be measured. For example</w:t>
      </w:r>
      <w:r>
        <w:t xml:space="preserve">: </w:t>
      </w:r>
      <w:r w:rsidRPr="003E4721">
        <w:t>The company will expand its marketing efforts to include a new market segment of 21-</w:t>
      </w:r>
      <w:r w:rsidR="0076145C">
        <w:t xml:space="preserve"> to </w:t>
      </w:r>
      <w:r w:rsidRPr="003E4721">
        <w:t>29-year-olds.</w:t>
      </w:r>
      <w:r>
        <w:t xml:space="preserve"> </w:t>
      </w:r>
      <w:r w:rsidRPr="003E4721">
        <w:t>This will entail the development of a customized product by June 20</w:t>
      </w:r>
      <w:r w:rsidR="00AF6FDE">
        <w:t>20</w:t>
      </w:r>
      <w:r w:rsidRPr="003E4721">
        <w:t xml:space="preserve"> that will address the specific psychographic and technological needs of this age group.</w:t>
      </w:r>
      <w:r>
        <w:t xml:space="preserve"> </w:t>
      </w:r>
      <w:r w:rsidRPr="003E4721">
        <w:t>This strategy is expected to attain a 20% growth in overall sales by January 20</w:t>
      </w:r>
      <w:r w:rsidR="00AF6FDE">
        <w:t>20</w:t>
      </w:r>
      <w:r w:rsidRPr="003E4721">
        <w:t>.</w:t>
      </w:r>
      <w:r>
        <w:t xml:space="preserve"> </w:t>
      </w:r>
      <w:r w:rsidRPr="003E4721">
        <w:t>Customer loyalty (willingness to recommend the product) will increase by 30%</w:t>
      </w:r>
      <w:r w:rsidR="00EE6341">
        <w:t>.</w:t>
      </w:r>
    </w:p>
    <w:p w14:paraId="354ACF7D" w14:textId="77777777" w:rsidR="00541A2D" w:rsidRDefault="00541A2D" w:rsidP="00541A2D">
      <w:pPr>
        <w:pStyle w:val="Heading1"/>
      </w:pPr>
      <w:r w:rsidRPr="003E4721">
        <w:t xml:space="preserve">Part B: Marketing Data Analysis </w:t>
      </w:r>
    </w:p>
    <w:p w14:paraId="1206B6DE" w14:textId="77777777" w:rsidR="00541A2D" w:rsidRPr="003E4721" w:rsidRDefault="00541A2D" w:rsidP="00541A2D">
      <w:r w:rsidRPr="003E4721">
        <w:t>(Due in Wk 4)</w:t>
      </w:r>
    </w:p>
    <w:p w14:paraId="26A22EED" w14:textId="77777777" w:rsidR="00541A2D" w:rsidRDefault="00541A2D" w:rsidP="00541A2D">
      <w:pPr>
        <w:pStyle w:val="Heading2"/>
      </w:pPr>
      <w:r>
        <w:t>Internal Data</w:t>
      </w:r>
    </w:p>
    <w:p w14:paraId="36EF107E" w14:textId="77777777" w:rsidR="00541A2D" w:rsidRPr="003E4721" w:rsidRDefault="00541A2D" w:rsidP="007A5D7B">
      <w:r w:rsidRPr="00071AF1">
        <w:rPr>
          <w:b/>
          <w:bCs/>
        </w:rPr>
        <w:t>Evaluate</w:t>
      </w:r>
      <w:r w:rsidRPr="003E4721">
        <w:t xml:space="preserve"> internal sources of information available to you inside the organization and what information you will receive from each source. Identify 3-6 sources</w:t>
      </w:r>
      <w:r>
        <w:t xml:space="preserve"> of internal data</w:t>
      </w:r>
      <w:r w:rsidRPr="003E4721">
        <w:t>. Insert or remove rows as needed.</w:t>
      </w:r>
    </w:p>
    <w:tbl>
      <w:tblPr>
        <w:tblStyle w:val="TableGrid"/>
        <w:tblW w:w="0" w:type="auto"/>
        <w:tblLook w:val="04A0" w:firstRow="1" w:lastRow="0" w:firstColumn="1" w:lastColumn="0" w:noHBand="0" w:noVBand="1"/>
        <w:tblDescription w:val="Internal data table"/>
      </w:tblPr>
      <w:tblGrid>
        <w:gridCol w:w="2334"/>
        <w:gridCol w:w="2416"/>
        <w:gridCol w:w="2460"/>
        <w:gridCol w:w="2140"/>
      </w:tblGrid>
      <w:tr w:rsidR="00541A2D" w:rsidRPr="00541A2D" w14:paraId="4615A47F" w14:textId="77777777" w:rsidTr="00541A2D">
        <w:trPr>
          <w:tblHeader/>
        </w:trPr>
        <w:tc>
          <w:tcPr>
            <w:tcW w:w="2334" w:type="dxa"/>
            <w:shd w:val="clear" w:color="auto" w:fill="EDEDED" w:themeFill="accent5"/>
          </w:tcPr>
          <w:p w14:paraId="0C5875D0"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38AC5D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4785B5F6"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6FA272A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2FE549FE" w14:textId="77777777" w:rsidTr="004F090A">
        <w:tc>
          <w:tcPr>
            <w:tcW w:w="2334" w:type="dxa"/>
          </w:tcPr>
          <w:p w14:paraId="475473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Sales data</w:t>
            </w:r>
          </w:p>
        </w:tc>
        <w:tc>
          <w:tcPr>
            <w:tcW w:w="2416" w:type="dxa"/>
          </w:tcPr>
          <w:p w14:paraId="0DE2CDA2" w14:textId="6C8E5C72" w:rsidR="00541A2D" w:rsidRPr="00541A2D" w:rsidRDefault="00961939"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M</w:t>
            </w:r>
            <w:r w:rsidRPr="00541A2D">
              <w:rPr>
                <w:rFonts w:asciiTheme="minorHAnsi" w:eastAsiaTheme="minorEastAsia" w:hAnsiTheme="minorHAnsi" w:cstheme="minorBidi"/>
                <w:color w:val="4D3733" w:themeColor="background1"/>
                <w:sz w:val="21"/>
                <w:szCs w:val="21"/>
              </w:rPr>
              <w:t xml:space="preserve">onthly </w:t>
            </w:r>
            <w:r w:rsidR="00541A2D" w:rsidRPr="00541A2D">
              <w:rPr>
                <w:rFonts w:asciiTheme="minorHAnsi" w:eastAsiaTheme="minorEastAsia" w:hAnsiTheme="minorHAnsi" w:cstheme="minorBidi"/>
                <w:color w:val="4D3733" w:themeColor="background1"/>
                <w:sz w:val="21"/>
                <w:szCs w:val="21"/>
              </w:rPr>
              <w:t>sales by specific product</w:t>
            </w:r>
          </w:p>
        </w:tc>
        <w:tc>
          <w:tcPr>
            <w:tcW w:w="2460" w:type="dxa"/>
          </w:tcPr>
          <w:p w14:paraId="50F78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verage sales that month in US dollars for each of 10 products. Data can be segmented by business and consumer markets.</w:t>
            </w:r>
          </w:p>
        </w:tc>
        <w:tc>
          <w:tcPr>
            <w:tcW w:w="2140" w:type="dxa"/>
          </w:tcPr>
          <w:p w14:paraId="4282D2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be used for trend analysis, projections, and to measure effectiveness of promotions.</w:t>
            </w:r>
          </w:p>
        </w:tc>
      </w:tr>
      <w:tr w:rsidR="00541A2D" w:rsidRPr="00541A2D" w14:paraId="642CD088" w14:textId="77777777" w:rsidTr="004F090A">
        <w:tc>
          <w:tcPr>
            <w:tcW w:w="2334" w:type="dxa"/>
          </w:tcPr>
          <w:p w14:paraId="0A5468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337A8B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95063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012D1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4E6B786" w14:textId="77777777" w:rsidTr="004F090A">
        <w:tc>
          <w:tcPr>
            <w:tcW w:w="2334" w:type="dxa"/>
          </w:tcPr>
          <w:p w14:paraId="2648DC2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33A4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C341F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6AE39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25694E1" w14:textId="77777777" w:rsidTr="004F090A">
        <w:tc>
          <w:tcPr>
            <w:tcW w:w="2334" w:type="dxa"/>
          </w:tcPr>
          <w:p w14:paraId="521B73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1EB4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EF7F33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9399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EE22285" w14:textId="77777777" w:rsidTr="004F090A">
        <w:tc>
          <w:tcPr>
            <w:tcW w:w="2334" w:type="dxa"/>
          </w:tcPr>
          <w:p w14:paraId="7E9A80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3B36B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2AFF17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2CF1EE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B649A9" w14:textId="77777777" w:rsidTr="004F090A">
        <w:tc>
          <w:tcPr>
            <w:tcW w:w="2334" w:type="dxa"/>
          </w:tcPr>
          <w:p w14:paraId="3453198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307991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58854D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A2C1F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F2267D7" w14:textId="77777777" w:rsidTr="004F090A">
        <w:tc>
          <w:tcPr>
            <w:tcW w:w="2334" w:type="dxa"/>
          </w:tcPr>
          <w:p w14:paraId="1134B9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EC02CC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D83534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21E4A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5F6A363" w14:textId="77777777"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p>
    <w:p w14:paraId="31E6BF3E" w14:textId="77777777" w:rsidR="00541A2D" w:rsidRDefault="00541A2D" w:rsidP="00541A2D">
      <w:pPr>
        <w:pStyle w:val="Heading2"/>
      </w:pPr>
      <w:r>
        <w:lastRenderedPageBreak/>
        <w:t>Secondary Data</w:t>
      </w:r>
    </w:p>
    <w:p w14:paraId="7C4382CA" w14:textId="77777777" w:rsidR="00541A2D" w:rsidRPr="003E4721" w:rsidRDefault="00541A2D" w:rsidP="007A5D7B">
      <w:r w:rsidRPr="00071AF1">
        <w:rPr>
          <w:b/>
          <w:bCs/>
        </w:rPr>
        <w:t>Evaluate</w:t>
      </w:r>
      <w:r w:rsidRPr="003E4721">
        <w:t xml:space="preserve"> secondary data sources and the specific information you need from each source. Insert or remove rows as needed. </w:t>
      </w:r>
    </w:p>
    <w:tbl>
      <w:tblPr>
        <w:tblStyle w:val="TableGrid"/>
        <w:tblW w:w="0" w:type="auto"/>
        <w:tblLook w:val="04A0" w:firstRow="1" w:lastRow="0" w:firstColumn="1" w:lastColumn="0" w:noHBand="0" w:noVBand="1"/>
        <w:tblDescription w:val="Secondary data table"/>
      </w:tblPr>
      <w:tblGrid>
        <w:gridCol w:w="2334"/>
        <w:gridCol w:w="2416"/>
        <w:gridCol w:w="2460"/>
        <w:gridCol w:w="2140"/>
      </w:tblGrid>
      <w:tr w:rsidR="00541A2D" w:rsidRPr="00541A2D" w14:paraId="606CF103" w14:textId="77777777" w:rsidTr="00541A2D">
        <w:trPr>
          <w:tblHeader/>
        </w:trPr>
        <w:tc>
          <w:tcPr>
            <w:tcW w:w="2334" w:type="dxa"/>
            <w:shd w:val="clear" w:color="auto" w:fill="EDEDED" w:themeFill="accent5"/>
            <w:vAlign w:val="center"/>
          </w:tcPr>
          <w:p w14:paraId="44FD745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vAlign w:val="center"/>
          </w:tcPr>
          <w:p w14:paraId="4A6542A3"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vAlign w:val="center"/>
          </w:tcPr>
          <w:p w14:paraId="29BA4BE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vAlign w:val="center"/>
          </w:tcPr>
          <w:p w14:paraId="6AFF550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005A2CBB" w14:textId="77777777" w:rsidTr="004F090A">
        <w:tc>
          <w:tcPr>
            <w:tcW w:w="2334" w:type="dxa"/>
          </w:tcPr>
          <w:p w14:paraId="4E66DE6D" w14:textId="515A3B33"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Example: </w:t>
            </w:r>
            <w:r w:rsidR="00B9776F">
              <w:rPr>
                <w:rFonts w:asciiTheme="minorHAnsi" w:eastAsiaTheme="minorEastAsia" w:hAnsiTheme="minorHAnsi" w:cstheme="minorBidi"/>
                <w:color w:val="4D3733" w:themeColor="background1"/>
                <w:sz w:val="21"/>
                <w:szCs w:val="21"/>
              </w:rPr>
              <w:t xml:space="preserve">U.S. Census Bureau </w:t>
            </w:r>
          </w:p>
        </w:tc>
        <w:tc>
          <w:tcPr>
            <w:tcW w:w="2416" w:type="dxa"/>
          </w:tcPr>
          <w:p w14:paraId="5B6FC95F" w14:textId="7FE43297" w:rsidR="00541A2D" w:rsidRPr="00541A2D" w:rsidRDefault="000F484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 xml:space="preserve">  </w:t>
            </w:r>
            <w:r w:rsidR="00AB4340">
              <w:rPr>
                <w:rFonts w:asciiTheme="minorHAnsi" w:eastAsiaTheme="minorEastAsia" w:hAnsiTheme="minorHAnsi" w:cstheme="minorBidi"/>
                <w:color w:val="4D3733" w:themeColor="background1"/>
                <w:sz w:val="21"/>
                <w:szCs w:val="21"/>
              </w:rPr>
              <w:t>Income</w:t>
            </w:r>
            <w:r>
              <w:rPr>
                <w:rFonts w:asciiTheme="minorHAnsi" w:eastAsiaTheme="minorEastAsia" w:hAnsiTheme="minorHAnsi" w:cstheme="minorBidi"/>
                <w:color w:val="4D3733" w:themeColor="background1"/>
                <w:sz w:val="21"/>
                <w:szCs w:val="21"/>
              </w:rPr>
              <w:t xml:space="preserve"> </w:t>
            </w:r>
            <w:r w:rsidR="00AB4340">
              <w:rPr>
                <w:rFonts w:asciiTheme="minorHAnsi" w:eastAsiaTheme="minorEastAsia" w:hAnsiTheme="minorHAnsi" w:cstheme="minorBidi"/>
                <w:color w:val="4D3733" w:themeColor="background1"/>
                <w:sz w:val="21"/>
                <w:szCs w:val="21"/>
              </w:rPr>
              <w:t>over the last 4 years by family structure</w:t>
            </w:r>
          </w:p>
        </w:tc>
        <w:tc>
          <w:tcPr>
            <w:tcW w:w="2460" w:type="dxa"/>
          </w:tcPr>
          <w:p w14:paraId="6A8D302E" w14:textId="7075D1A6" w:rsidR="00541A2D" w:rsidRPr="00541A2D" w:rsidRDefault="00AB4340"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 xml:space="preserve"> </w:t>
            </w:r>
            <w:r w:rsidR="00264374">
              <w:rPr>
                <w:rFonts w:asciiTheme="minorHAnsi" w:eastAsiaTheme="minorEastAsia" w:hAnsiTheme="minorHAnsi" w:cstheme="minorBidi"/>
                <w:color w:val="4D3733" w:themeColor="background1"/>
                <w:sz w:val="21"/>
                <w:szCs w:val="21"/>
              </w:rPr>
              <w:t>Household structures with the highest income capacity</w:t>
            </w:r>
          </w:p>
        </w:tc>
        <w:tc>
          <w:tcPr>
            <w:tcW w:w="2140" w:type="dxa"/>
          </w:tcPr>
          <w:p w14:paraId="457E39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Market Share Analysis</w:t>
            </w:r>
          </w:p>
          <w:p w14:paraId="166D7625" w14:textId="72F8C4D0" w:rsidR="00541A2D" w:rsidRPr="00541A2D" w:rsidRDefault="0026437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Customer Segments</w:t>
            </w:r>
          </w:p>
        </w:tc>
      </w:tr>
      <w:tr w:rsidR="00541A2D" w:rsidRPr="00541A2D" w14:paraId="11D7DED5" w14:textId="77777777" w:rsidTr="004F090A">
        <w:tc>
          <w:tcPr>
            <w:tcW w:w="2334" w:type="dxa"/>
          </w:tcPr>
          <w:p w14:paraId="1E72B9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24D075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1E8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F21E1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EA845C1" w14:textId="77777777" w:rsidTr="004F090A">
        <w:tc>
          <w:tcPr>
            <w:tcW w:w="2334" w:type="dxa"/>
          </w:tcPr>
          <w:p w14:paraId="218C52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1F4E1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313D19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A5CA16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EFDBF90" w14:textId="77777777" w:rsidTr="004F090A">
        <w:tc>
          <w:tcPr>
            <w:tcW w:w="2334" w:type="dxa"/>
          </w:tcPr>
          <w:p w14:paraId="2888E17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63D8E3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2855F2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19FEAC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2E0D3BF" w14:textId="77777777" w:rsidTr="004F090A">
        <w:tc>
          <w:tcPr>
            <w:tcW w:w="2334" w:type="dxa"/>
          </w:tcPr>
          <w:p w14:paraId="07AABB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BF63B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05816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65CFC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06C9D13" w14:textId="77777777" w:rsidTr="004F090A">
        <w:tc>
          <w:tcPr>
            <w:tcW w:w="2334" w:type="dxa"/>
          </w:tcPr>
          <w:p w14:paraId="262800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7B1D90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CE0F25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BD97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9AD25A5" w14:textId="77777777" w:rsidTr="004F090A">
        <w:tc>
          <w:tcPr>
            <w:tcW w:w="2334" w:type="dxa"/>
          </w:tcPr>
          <w:p w14:paraId="01D29E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040D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E7504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A390CC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28A153B" w14:textId="77777777" w:rsidR="00541A2D" w:rsidRPr="003E4721" w:rsidRDefault="00541A2D" w:rsidP="00541A2D">
      <w:pPr>
        <w:pStyle w:val="NormalWeb"/>
        <w:spacing w:before="0" w:beforeAutospacing="0" w:after="0" w:afterAutospacing="0"/>
        <w:ind w:left="600"/>
        <w:textAlignment w:val="baseline"/>
        <w:rPr>
          <w:rFonts w:ascii="Georgia" w:hAnsi="Georgia" w:cs="Arial"/>
          <w:color w:val="000000"/>
          <w:sz w:val="28"/>
          <w:szCs w:val="28"/>
        </w:rPr>
      </w:pPr>
    </w:p>
    <w:p w14:paraId="565D31FA" w14:textId="77777777" w:rsidR="00541A2D" w:rsidRDefault="00541A2D" w:rsidP="00541A2D">
      <w:pPr>
        <w:pStyle w:val="Heading2"/>
      </w:pPr>
      <w:r>
        <w:t>Primary Data</w:t>
      </w:r>
    </w:p>
    <w:p w14:paraId="22858CF6" w14:textId="50D29973" w:rsidR="00541A2D" w:rsidRPr="007A5D7B" w:rsidRDefault="00541A2D" w:rsidP="007A5D7B">
      <w:r w:rsidRPr="00071AF1">
        <w:rPr>
          <w:b/>
          <w:bCs/>
        </w:rPr>
        <w:t xml:space="preserve">Evaluate </w:t>
      </w:r>
      <w:r w:rsidRPr="00E22234">
        <w:t xml:space="preserve">primary data needs to create and evaluate the marketing plan. </w:t>
      </w:r>
      <w:r w:rsidRPr="003E4721">
        <w:t xml:space="preserve">Insert or remove rows as needed. </w:t>
      </w:r>
    </w:p>
    <w:tbl>
      <w:tblPr>
        <w:tblStyle w:val="TableGrid"/>
        <w:tblW w:w="0" w:type="auto"/>
        <w:tblLook w:val="04A0" w:firstRow="1" w:lastRow="0" w:firstColumn="1" w:lastColumn="0" w:noHBand="0" w:noVBand="1"/>
        <w:tblDescription w:val="Primary data table"/>
      </w:tblPr>
      <w:tblGrid>
        <w:gridCol w:w="2334"/>
        <w:gridCol w:w="2416"/>
        <w:gridCol w:w="2460"/>
        <w:gridCol w:w="2140"/>
      </w:tblGrid>
      <w:tr w:rsidR="00541A2D" w:rsidRPr="00541A2D" w14:paraId="0DCEEBC6" w14:textId="77777777" w:rsidTr="00541A2D">
        <w:trPr>
          <w:tblHeader/>
        </w:trPr>
        <w:tc>
          <w:tcPr>
            <w:tcW w:w="2334" w:type="dxa"/>
            <w:shd w:val="clear" w:color="auto" w:fill="EDEDED" w:themeFill="accent5"/>
          </w:tcPr>
          <w:p w14:paraId="787D7F92"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01940BD0"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2795E32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p w14:paraId="3C376E8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p>
        </w:tc>
        <w:tc>
          <w:tcPr>
            <w:tcW w:w="2140" w:type="dxa"/>
            <w:shd w:val="clear" w:color="auto" w:fill="EDEDED" w:themeFill="accent5"/>
          </w:tcPr>
          <w:p w14:paraId="359770CB"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17EF3C21" w14:textId="77777777" w:rsidTr="004F090A">
        <w:tc>
          <w:tcPr>
            <w:tcW w:w="2334" w:type="dxa"/>
          </w:tcPr>
          <w:p w14:paraId="5637BE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Focus group</w:t>
            </w:r>
          </w:p>
        </w:tc>
        <w:tc>
          <w:tcPr>
            <w:tcW w:w="2416" w:type="dxa"/>
          </w:tcPr>
          <w:p w14:paraId="3384ED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oduct usage, motives, identify group level satisfaction, decision process, etc.</w:t>
            </w:r>
          </w:p>
        </w:tc>
        <w:tc>
          <w:tcPr>
            <w:tcW w:w="2460" w:type="dxa"/>
          </w:tcPr>
          <w:p w14:paraId="0DAA2C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Qualitative</w:t>
            </w:r>
          </w:p>
        </w:tc>
        <w:tc>
          <w:tcPr>
            <w:tcW w:w="2140" w:type="dxa"/>
          </w:tcPr>
          <w:p w14:paraId="548BF2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dentify different reactions of market segments to product. Identify marketing opportunities, product/service flaws and opportunities</w:t>
            </w:r>
          </w:p>
        </w:tc>
      </w:tr>
      <w:tr w:rsidR="00541A2D" w:rsidRPr="00541A2D" w14:paraId="756CDB8D" w14:textId="77777777" w:rsidTr="004F090A">
        <w:tc>
          <w:tcPr>
            <w:tcW w:w="2334" w:type="dxa"/>
          </w:tcPr>
          <w:p w14:paraId="4FE28F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1AE1F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06303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875AC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03E157" w14:textId="77777777" w:rsidTr="004F090A">
        <w:tc>
          <w:tcPr>
            <w:tcW w:w="2334" w:type="dxa"/>
          </w:tcPr>
          <w:p w14:paraId="6C2FB7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D9E4B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3CB74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F1692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8CEA68" w14:textId="77777777" w:rsidTr="004F090A">
        <w:tc>
          <w:tcPr>
            <w:tcW w:w="2334" w:type="dxa"/>
          </w:tcPr>
          <w:p w14:paraId="2FE878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466CB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6A8B0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0831A1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7143D5D" w14:textId="77777777" w:rsidTr="004F090A">
        <w:tc>
          <w:tcPr>
            <w:tcW w:w="2334" w:type="dxa"/>
          </w:tcPr>
          <w:p w14:paraId="3909498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56D7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29AE5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B69DB7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36A1BB1" w14:textId="77777777" w:rsidTr="004F090A">
        <w:tc>
          <w:tcPr>
            <w:tcW w:w="2334" w:type="dxa"/>
          </w:tcPr>
          <w:p w14:paraId="5E831C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6E091F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4C266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469A1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51C7B32" w14:textId="77777777" w:rsidTr="004F090A">
        <w:tc>
          <w:tcPr>
            <w:tcW w:w="2334" w:type="dxa"/>
          </w:tcPr>
          <w:p w14:paraId="08B5215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7CD618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D240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A5DA1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0AEF28D" w14:textId="77777777" w:rsidR="00541A2D" w:rsidRPr="003E4721" w:rsidRDefault="00541A2D" w:rsidP="00541A2D"/>
    <w:p w14:paraId="729BC657" w14:textId="77777777" w:rsidR="00541A2D" w:rsidRPr="003E4721" w:rsidRDefault="00541A2D" w:rsidP="00541A2D">
      <w:pPr>
        <w:pStyle w:val="Heading2"/>
      </w:pPr>
      <w:r>
        <w:t>Customer Relationship Management</w:t>
      </w:r>
    </w:p>
    <w:p w14:paraId="5D14DD82" w14:textId="7FFBB589" w:rsidR="00541A2D" w:rsidRPr="003E4721" w:rsidRDefault="00541A2D" w:rsidP="00541A2D">
      <w:r w:rsidRPr="00071AF1">
        <w:rPr>
          <w:b/>
          <w:bCs/>
        </w:rPr>
        <w:t>Establish</w:t>
      </w:r>
      <w:r>
        <w:t xml:space="preserve"> </w:t>
      </w:r>
      <w:r w:rsidRPr="003E4721">
        <w:t>customer touchpoints and develop appropriate CRM events for customer acquisition, retention</w:t>
      </w:r>
      <w:r w:rsidR="004377B4">
        <w:t>,</w:t>
      </w:r>
      <w:r w:rsidRPr="003E4721">
        <w:t xml:space="preserve"> and profitability</w:t>
      </w:r>
      <w:r>
        <w:t xml:space="preserve">. </w:t>
      </w:r>
      <w:r w:rsidRPr="003E4721">
        <w:t>Insert or remove rows as needed.</w:t>
      </w:r>
    </w:p>
    <w:tbl>
      <w:tblPr>
        <w:tblStyle w:val="TableGrid"/>
        <w:tblW w:w="0" w:type="auto"/>
        <w:tblLook w:val="04A0" w:firstRow="1" w:lastRow="0" w:firstColumn="1" w:lastColumn="0" w:noHBand="0" w:noVBand="1"/>
        <w:tblDescription w:val="Customer Relationship Management table"/>
      </w:tblPr>
      <w:tblGrid>
        <w:gridCol w:w="2334"/>
        <w:gridCol w:w="2416"/>
        <w:gridCol w:w="2460"/>
        <w:gridCol w:w="2140"/>
      </w:tblGrid>
      <w:tr w:rsidR="00541A2D" w:rsidRPr="00541A2D" w14:paraId="293DA77B" w14:textId="77777777" w:rsidTr="00541A2D">
        <w:trPr>
          <w:tblHeader/>
        </w:trPr>
        <w:tc>
          <w:tcPr>
            <w:tcW w:w="2334" w:type="dxa"/>
            <w:shd w:val="clear" w:color="auto" w:fill="EDEDED" w:themeFill="accent5"/>
          </w:tcPr>
          <w:p w14:paraId="04829F45"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RM Touchpoint</w:t>
            </w:r>
          </w:p>
        </w:tc>
        <w:tc>
          <w:tcPr>
            <w:tcW w:w="2416" w:type="dxa"/>
            <w:shd w:val="clear" w:color="auto" w:fill="EDEDED" w:themeFill="accent5"/>
          </w:tcPr>
          <w:p w14:paraId="2224C1C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urpose &amp; CRM Objective</w:t>
            </w:r>
          </w:p>
        </w:tc>
        <w:tc>
          <w:tcPr>
            <w:tcW w:w="2460" w:type="dxa"/>
            <w:shd w:val="clear" w:color="auto" w:fill="EDEDED" w:themeFill="accent5"/>
          </w:tcPr>
          <w:p w14:paraId="772AD37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40FF9D2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Data Usage</w:t>
            </w:r>
          </w:p>
        </w:tc>
      </w:tr>
      <w:tr w:rsidR="00541A2D" w:rsidRPr="00541A2D" w14:paraId="732B74D9" w14:textId="77777777" w:rsidTr="004F090A">
        <w:tc>
          <w:tcPr>
            <w:tcW w:w="2334" w:type="dxa"/>
          </w:tcPr>
          <w:p w14:paraId="3D4EF53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Customer profile information on website</w:t>
            </w:r>
          </w:p>
        </w:tc>
        <w:tc>
          <w:tcPr>
            <w:tcW w:w="2416" w:type="dxa"/>
          </w:tcPr>
          <w:p w14:paraId="19234A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rts the account for visitors: name, geography, email address (Customer acquisition)</w:t>
            </w:r>
          </w:p>
          <w:p w14:paraId="79E9329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p w14:paraId="0245E1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DF762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esale: geographic location; customer id, source of reference</w:t>
            </w:r>
          </w:p>
          <w:p w14:paraId="2690B2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mail address</w:t>
            </w:r>
          </w:p>
          <w:p w14:paraId="182774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st sales: address, product purchased, quantity, price.</w:t>
            </w:r>
          </w:p>
        </w:tc>
        <w:tc>
          <w:tcPr>
            <w:tcW w:w="2140" w:type="dxa"/>
          </w:tcPr>
          <w:p w14:paraId="3CB7D321" w14:textId="0E7057B4"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Track new and returning customer counts, total period purchases by customer </w:t>
            </w:r>
            <w:r w:rsidR="004708CB">
              <w:rPr>
                <w:rFonts w:asciiTheme="minorHAnsi" w:eastAsiaTheme="minorEastAsia" w:hAnsiTheme="minorHAnsi" w:cstheme="minorBidi"/>
                <w:color w:val="4D3733" w:themeColor="background1"/>
                <w:sz w:val="21"/>
                <w:szCs w:val="21"/>
              </w:rPr>
              <w:t>ID</w:t>
            </w:r>
            <w:r w:rsidRPr="00541A2D">
              <w:rPr>
                <w:rFonts w:asciiTheme="minorHAnsi" w:eastAsiaTheme="minorEastAsia" w:hAnsiTheme="minorHAnsi" w:cstheme="minorBidi"/>
                <w:color w:val="4D3733" w:themeColor="background1"/>
                <w:sz w:val="21"/>
                <w:szCs w:val="21"/>
              </w:rPr>
              <w:t>, geographic sales data. Can be used for loyalty rewards, retention, and targeted marketing.</w:t>
            </w:r>
          </w:p>
        </w:tc>
      </w:tr>
      <w:tr w:rsidR="00541A2D" w:rsidRPr="00541A2D" w14:paraId="6B165205" w14:textId="77777777" w:rsidTr="004F090A">
        <w:tc>
          <w:tcPr>
            <w:tcW w:w="2334" w:type="dxa"/>
          </w:tcPr>
          <w:p w14:paraId="652E9D3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85164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5876F1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7BD7A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B1ACC11" w14:textId="77777777" w:rsidTr="004F090A">
        <w:tc>
          <w:tcPr>
            <w:tcW w:w="2334" w:type="dxa"/>
          </w:tcPr>
          <w:p w14:paraId="52557A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43EEA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D27E86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F0B2F1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1A44115" w14:textId="77777777" w:rsidTr="004F090A">
        <w:tc>
          <w:tcPr>
            <w:tcW w:w="2334" w:type="dxa"/>
          </w:tcPr>
          <w:p w14:paraId="6E1376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BC63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E695E5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2B55477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DC26575" w14:textId="77777777" w:rsidTr="004F090A">
        <w:tc>
          <w:tcPr>
            <w:tcW w:w="2334" w:type="dxa"/>
          </w:tcPr>
          <w:p w14:paraId="15617EB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8474C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252D4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9BE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DF78985" w14:textId="77777777" w:rsidTr="004F090A">
        <w:tc>
          <w:tcPr>
            <w:tcW w:w="2334" w:type="dxa"/>
          </w:tcPr>
          <w:p w14:paraId="65BB107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74AD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B32F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E2574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A1AC394" w14:textId="77777777" w:rsidTr="004F090A">
        <w:tc>
          <w:tcPr>
            <w:tcW w:w="2334" w:type="dxa"/>
          </w:tcPr>
          <w:p w14:paraId="2C638F0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72E5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CED40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4D2127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3FCDA803" w14:textId="77777777" w:rsidR="00541A2D" w:rsidRPr="003E4721" w:rsidRDefault="00541A2D" w:rsidP="00541A2D"/>
    <w:p w14:paraId="4B307E8D" w14:textId="77777777" w:rsidR="00541A2D" w:rsidRDefault="00541A2D" w:rsidP="00541A2D">
      <w:pPr>
        <w:pStyle w:val="Heading1"/>
      </w:pPr>
      <w:r w:rsidRPr="003E4721">
        <w:t>Part C</w:t>
      </w:r>
      <w:bookmarkStart w:id="0" w:name="_Hlk19883017"/>
      <w:r w:rsidRPr="003E4721">
        <w:t>:</w:t>
      </w:r>
      <w:r>
        <w:t xml:space="preserve"> </w:t>
      </w:r>
      <w:r w:rsidRPr="003E4721">
        <w:t xml:space="preserve">Market Strategy, </w:t>
      </w:r>
      <w:r>
        <w:t xml:space="preserve">Marketing Channels, </w:t>
      </w:r>
      <w:r w:rsidRPr="003E4721">
        <w:t>Implementation</w:t>
      </w:r>
      <w:r>
        <w:t>,</w:t>
      </w:r>
      <w:r w:rsidRPr="003E4721">
        <w:t xml:space="preserve"> and Monitoring</w:t>
      </w:r>
    </w:p>
    <w:bookmarkEnd w:id="0"/>
    <w:p w14:paraId="1E73C39D" w14:textId="77777777" w:rsidR="00541A2D" w:rsidRPr="003E4721" w:rsidRDefault="00541A2D" w:rsidP="00541A2D">
      <w:r w:rsidRPr="00B45FE1">
        <w:t>(</w:t>
      </w:r>
      <w:r>
        <w:t>Due</w:t>
      </w:r>
      <w:r w:rsidRPr="00B45FE1">
        <w:t xml:space="preserve"> in Wk 6)</w:t>
      </w:r>
    </w:p>
    <w:p w14:paraId="5A241016" w14:textId="4CA354FA" w:rsidR="00541A2D" w:rsidRPr="003E4721" w:rsidRDefault="00541A2D" w:rsidP="00541A2D">
      <w:pPr>
        <w:pStyle w:val="Heading2"/>
      </w:pPr>
      <w:r>
        <w:t xml:space="preserve">New </w:t>
      </w:r>
      <w:r w:rsidR="00AA0417">
        <w:t>Customer Segments</w:t>
      </w:r>
    </w:p>
    <w:p w14:paraId="348A02B8" w14:textId="5F71C161" w:rsidR="00541A2D" w:rsidRDefault="0037710A" w:rsidP="00541A2D">
      <w:r w:rsidRPr="00071AF1">
        <w:rPr>
          <w:b/>
          <w:bCs/>
        </w:rPr>
        <w:t>Determine</w:t>
      </w:r>
      <w:r w:rsidR="00541A2D" w:rsidRPr="003E4721">
        <w:t xml:space="preserve"> any new </w:t>
      </w:r>
      <w:r w:rsidR="00AA0417">
        <w:t>customer segments</w:t>
      </w:r>
      <w:r w:rsidR="00AA0417" w:rsidRPr="003E4721">
        <w:t xml:space="preserve"> </w:t>
      </w:r>
      <w:r w:rsidR="00541A2D" w:rsidRPr="003E4721">
        <w:t>for your strategy</w:t>
      </w:r>
      <w:r w:rsidR="00141705">
        <w:t xml:space="preserve"> and d</w:t>
      </w:r>
      <w:r w:rsidR="00541A2D" w:rsidRPr="003E4721">
        <w:t xml:space="preserve">escribe how you will provide value to each </w:t>
      </w:r>
      <w:r w:rsidR="00AA0417">
        <w:t>segment</w:t>
      </w:r>
      <w:r w:rsidR="00541A2D" w:rsidRPr="003E4721">
        <w:t>.</w:t>
      </w:r>
    </w:p>
    <w:p w14:paraId="2D9727CF" w14:textId="77777777" w:rsidR="00541A2D" w:rsidRDefault="00541A2D" w:rsidP="00541A2D"/>
    <w:p w14:paraId="1ADEF74F" w14:textId="2A14871F" w:rsidR="00541A2D" w:rsidRDefault="00541A2D" w:rsidP="00541A2D">
      <w:pPr>
        <w:pStyle w:val="Heading3"/>
      </w:pPr>
      <w:r w:rsidRPr="00550AD8">
        <w:rPr>
          <w:rStyle w:val="Heading3Char"/>
        </w:rPr>
        <w:t>Marketing Mix</w:t>
      </w:r>
      <w:r>
        <w:rPr>
          <w:rStyle w:val="Heading3Char"/>
        </w:rPr>
        <w:t xml:space="preserve"> </w:t>
      </w:r>
      <w:r w:rsidRPr="00875FF2">
        <w:rPr>
          <w:rStyle w:val="Heading3Char"/>
        </w:rPr>
        <w:t>for</w:t>
      </w:r>
      <w:r>
        <w:rPr>
          <w:rStyle w:val="Heading3Char"/>
        </w:rPr>
        <w:t xml:space="preserve"> New </w:t>
      </w:r>
      <w:r w:rsidR="00AA0417">
        <w:rPr>
          <w:rStyle w:val="Heading3Char"/>
        </w:rPr>
        <w:t>Customer Segments</w:t>
      </w:r>
    </w:p>
    <w:p w14:paraId="76C253A2" w14:textId="709084C7" w:rsidR="00541A2D" w:rsidRPr="003E4721" w:rsidRDefault="00AE0FFF" w:rsidP="00541A2D">
      <w:r w:rsidRPr="00071AF1">
        <w:rPr>
          <w:b/>
          <w:bCs/>
        </w:rPr>
        <w:t>Determine</w:t>
      </w:r>
      <w:r w:rsidRPr="003E4721">
        <w:t xml:space="preserve"> </w:t>
      </w:r>
      <w:r w:rsidR="00541A2D" w:rsidRPr="003E4721">
        <w:t>adaption</w:t>
      </w:r>
      <w:r w:rsidR="00541A2D">
        <w:t>s</w:t>
      </w:r>
      <w:r w:rsidR="00541A2D" w:rsidRPr="003E4721">
        <w:t xml:space="preserve"> for each </w:t>
      </w:r>
      <w:r w:rsidR="00541A2D">
        <w:t xml:space="preserve">new </w:t>
      </w:r>
      <w:r w:rsidR="00AA0417">
        <w:t>customer segment</w:t>
      </w:r>
      <w:r w:rsidR="00541A2D">
        <w:t>.</w:t>
      </w:r>
    </w:p>
    <w:p w14:paraId="180F6810" w14:textId="77777777" w:rsidR="00541A2D" w:rsidRPr="003E4721" w:rsidRDefault="00541A2D" w:rsidP="00541A2D">
      <w:pPr>
        <w:pStyle w:val="ListParagraph"/>
        <w:numPr>
          <w:ilvl w:val="0"/>
          <w:numId w:val="22"/>
        </w:numPr>
        <w:spacing w:after="200" w:line="288" w:lineRule="auto"/>
        <w:ind w:left="720"/>
      </w:pPr>
      <w:r w:rsidRPr="003E4721">
        <w:t>Products</w:t>
      </w:r>
    </w:p>
    <w:p w14:paraId="2217EB2E" w14:textId="77777777" w:rsidR="00541A2D" w:rsidRPr="003E4721" w:rsidRDefault="00541A2D" w:rsidP="00541A2D">
      <w:pPr>
        <w:pStyle w:val="ListParagraph"/>
        <w:numPr>
          <w:ilvl w:val="0"/>
          <w:numId w:val="22"/>
        </w:numPr>
        <w:spacing w:after="200" w:line="288" w:lineRule="auto"/>
        <w:ind w:left="720"/>
      </w:pPr>
      <w:r w:rsidRPr="003E4721">
        <w:t>Price</w:t>
      </w:r>
    </w:p>
    <w:p w14:paraId="0AA6147D" w14:textId="77777777" w:rsidR="00541A2D" w:rsidRPr="003E4721" w:rsidRDefault="00541A2D" w:rsidP="00541A2D">
      <w:pPr>
        <w:pStyle w:val="ListParagraph"/>
        <w:numPr>
          <w:ilvl w:val="0"/>
          <w:numId w:val="22"/>
        </w:numPr>
        <w:spacing w:after="200" w:line="288" w:lineRule="auto"/>
        <w:ind w:left="720"/>
      </w:pPr>
      <w:r w:rsidRPr="003E4721">
        <w:t>Distribution</w:t>
      </w:r>
    </w:p>
    <w:p w14:paraId="206CAB8C" w14:textId="77777777" w:rsidR="00541A2D" w:rsidRPr="003E4721" w:rsidRDefault="00541A2D" w:rsidP="00541A2D">
      <w:pPr>
        <w:pStyle w:val="ListParagraph"/>
        <w:numPr>
          <w:ilvl w:val="0"/>
          <w:numId w:val="22"/>
        </w:numPr>
        <w:spacing w:after="200" w:line="288" w:lineRule="auto"/>
        <w:ind w:left="720"/>
      </w:pPr>
      <w:r w:rsidRPr="003E4721">
        <w:t>Traditional Promotion</w:t>
      </w:r>
    </w:p>
    <w:p w14:paraId="3AA70ED2" w14:textId="6F690EAF" w:rsidR="00541A2D" w:rsidRPr="003E4721" w:rsidRDefault="00541A2D" w:rsidP="00071AF1">
      <w:pPr>
        <w:pStyle w:val="ListParagraph"/>
        <w:numPr>
          <w:ilvl w:val="0"/>
          <w:numId w:val="22"/>
        </w:numPr>
        <w:spacing w:after="200" w:line="288" w:lineRule="auto"/>
        <w:ind w:left="720"/>
      </w:pPr>
      <w:r w:rsidRPr="003E4721">
        <w:t>Online Promotion</w:t>
      </w:r>
    </w:p>
    <w:p w14:paraId="35F05E2A" w14:textId="77777777" w:rsidR="00541A2D" w:rsidRPr="003E4721" w:rsidRDefault="00541A2D" w:rsidP="00541A2D">
      <w:pPr>
        <w:pStyle w:val="Heading2"/>
      </w:pPr>
      <w:r w:rsidRPr="003E4721">
        <w:t>Marketing Implement</w:t>
      </w:r>
      <w:r>
        <w:t>at</w:t>
      </w:r>
      <w:r w:rsidRPr="003E4721">
        <w:t>ion</w:t>
      </w:r>
    </w:p>
    <w:p w14:paraId="3780A854" w14:textId="23805690" w:rsidR="00541A2D" w:rsidRPr="003E4721" w:rsidRDefault="00541A2D" w:rsidP="00541A2D">
      <w:r w:rsidRPr="00071AF1">
        <w:rPr>
          <w:b/>
          <w:bCs/>
        </w:rPr>
        <w:t>Create</w:t>
      </w:r>
      <w:r>
        <w:t xml:space="preserve"> the implementation for your marketing plan. </w:t>
      </w:r>
      <w:r w:rsidRPr="003E4721">
        <w:t xml:space="preserve">Describe </w:t>
      </w:r>
      <w:r>
        <w:t xml:space="preserve">how you will </w:t>
      </w:r>
      <w:r w:rsidRPr="003E4721">
        <w:t>organiz</w:t>
      </w:r>
      <w:r>
        <w:t xml:space="preserve">e and </w:t>
      </w:r>
      <w:r w:rsidRPr="003E4721">
        <w:t>implement the plan</w:t>
      </w:r>
      <w:r>
        <w:t xml:space="preserve">, such as whether it will be </w:t>
      </w:r>
      <w:r w:rsidRPr="003E4721">
        <w:t xml:space="preserve">organized by </w:t>
      </w:r>
      <w:r>
        <w:t>m</w:t>
      </w:r>
      <w:r w:rsidRPr="003E4721">
        <w:t>arket</w:t>
      </w:r>
      <w:r>
        <w:t xml:space="preserve">, geography, and who is responsible for marketing decisions. </w:t>
      </w:r>
    </w:p>
    <w:p w14:paraId="5DC66146" w14:textId="77777777" w:rsidR="00541A2D" w:rsidRDefault="00541A2D" w:rsidP="00541A2D">
      <w:pPr>
        <w:pStyle w:val="Heading2"/>
      </w:pPr>
      <w:r>
        <w:t xml:space="preserve">Marketing Communication Channels </w:t>
      </w:r>
    </w:p>
    <w:p w14:paraId="1E8EB491" w14:textId="77777777" w:rsidR="00541A2D" w:rsidRDefault="00541A2D" w:rsidP="00541A2D">
      <w:r w:rsidRPr="00071AF1">
        <w:rPr>
          <w:b/>
          <w:bCs/>
        </w:rPr>
        <w:t xml:space="preserve">Evaluate </w:t>
      </w:r>
      <w:r>
        <w:t>the marketing communication channels you will use to reach selected audiences. Include Internet and traditional communication channels to convey key messages. Describe the advantages and disadvantages of each channel you select. Insert or remove rows as needed.</w:t>
      </w:r>
    </w:p>
    <w:tbl>
      <w:tblPr>
        <w:tblStyle w:val="TableGrid"/>
        <w:tblW w:w="0" w:type="auto"/>
        <w:tblLook w:val="04A0" w:firstRow="1" w:lastRow="0" w:firstColumn="1" w:lastColumn="0" w:noHBand="0" w:noVBand="1"/>
        <w:tblDescription w:val="Marketing Communication Channels table"/>
      </w:tblPr>
      <w:tblGrid>
        <w:gridCol w:w="2316"/>
        <w:gridCol w:w="2316"/>
        <w:gridCol w:w="2316"/>
        <w:gridCol w:w="2317"/>
      </w:tblGrid>
      <w:tr w:rsidR="00541A2D" w:rsidRPr="00541A2D" w14:paraId="0C4E8990" w14:textId="77777777" w:rsidTr="00541A2D">
        <w:tc>
          <w:tcPr>
            <w:tcW w:w="2316" w:type="dxa"/>
            <w:shd w:val="clear" w:color="auto" w:fill="EDEDED" w:themeFill="accent5"/>
          </w:tcPr>
          <w:p w14:paraId="63B1D4FF"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hannel</w:t>
            </w:r>
          </w:p>
        </w:tc>
        <w:tc>
          <w:tcPr>
            <w:tcW w:w="2316" w:type="dxa"/>
            <w:shd w:val="clear" w:color="auto" w:fill="EDEDED" w:themeFill="accent5"/>
          </w:tcPr>
          <w:p w14:paraId="38452EE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 Market</w:t>
            </w:r>
          </w:p>
        </w:tc>
        <w:tc>
          <w:tcPr>
            <w:tcW w:w="2316" w:type="dxa"/>
            <w:shd w:val="clear" w:color="auto" w:fill="EDEDED" w:themeFill="accent5"/>
          </w:tcPr>
          <w:p w14:paraId="512610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dvantages</w:t>
            </w:r>
          </w:p>
        </w:tc>
        <w:tc>
          <w:tcPr>
            <w:tcW w:w="2317" w:type="dxa"/>
            <w:shd w:val="clear" w:color="auto" w:fill="EDEDED" w:themeFill="accent5"/>
          </w:tcPr>
          <w:p w14:paraId="3C4DB61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isadvantages</w:t>
            </w:r>
          </w:p>
        </w:tc>
      </w:tr>
      <w:tr w:rsidR="00541A2D" w:rsidRPr="00541A2D" w14:paraId="174673CA" w14:textId="77777777" w:rsidTr="004F090A">
        <w:tc>
          <w:tcPr>
            <w:tcW w:w="2316" w:type="dxa"/>
          </w:tcPr>
          <w:p w14:paraId="3C001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w:t>
            </w:r>
          </w:p>
        </w:tc>
        <w:tc>
          <w:tcPr>
            <w:tcW w:w="2316" w:type="dxa"/>
          </w:tcPr>
          <w:p w14:paraId="6A47C3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Middle class residential </w:t>
            </w:r>
          </w:p>
        </w:tc>
        <w:tc>
          <w:tcPr>
            <w:tcW w:w="2316" w:type="dxa"/>
          </w:tcPr>
          <w:p w14:paraId="5E341EA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include coupons</w:t>
            </w:r>
          </w:p>
        </w:tc>
        <w:tc>
          <w:tcPr>
            <w:tcW w:w="2317" w:type="dxa"/>
          </w:tcPr>
          <w:p w14:paraId="1089F3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pense and low return rate for given product</w:t>
            </w:r>
          </w:p>
        </w:tc>
      </w:tr>
      <w:tr w:rsidR="00541A2D" w:rsidRPr="00541A2D" w14:paraId="0361D6CE" w14:textId="77777777" w:rsidTr="004F090A">
        <w:tc>
          <w:tcPr>
            <w:tcW w:w="2316" w:type="dxa"/>
          </w:tcPr>
          <w:p w14:paraId="04D4B81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6FA63A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70D97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F8C45E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5285D4F" w14:textId="77777777" w:rsidTr="004F090A">
        <w:tc>
          <w:tcPr>
            <w:tcW w:w="2316" w:type="dxa"/>
          </w:tcPr>
          <w:p w14:paraId="5B7A5F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0A6C4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8DB65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3DDF5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359C0DC" w14:textId="77777777" w:rsidTr="004F090A">
        <w:tc>
          <w:tcPr>
            <w:tcW w:w="2316" w:type="dxa"/>
          </w:tcPr>
          <w:p w14:paraId="589090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3D047D2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04133C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106C3C8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1BB79F2" w14:textId="77777777" w:rsidTr="004F090A">
        <w:tc>
          <w:tcPr>
            <w:tcW w:w="2316" w:type="dxa"/>
          </w:tcPr>
          <w:p w14:paraId="454880E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985F49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305E4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441EEE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A753C" w14:textId="77777777" w:rsidTr="004F090A">
        <w:tc>
          <w:tcPr>
            <w:tcW w:w="2316" w:type="dxa"/>
          </w:tcPr>
          <w:p w14:paraId="40422C7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45B03B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4EA63A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7EFDAA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DC7D793" w14:textId="77777777" w:rsidTr="004F090A">
        <w:tc>
          <w:tcPr>
            <w:tcW w:w="2316" w:type="dxa"/>
          </w:tcPr>
          <w:p w14:paraId="2EC061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2562A7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4CF772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61BA6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6A6090E" w14:textId="77777777" w:rsidR="00541A2D" w:rsidRPr="00EE6E59" w:rsidRDefault="00541A2D" w:rsidP="00541A2D"/>
    <w:p w14:paraId="3AB63215" w14:textId="77777777" w:rsidR="00541A2D" w:rsidRPr="003E4721" w:rsidRDefault="00541A2D" w:rsidP="00541A2D">
      <w:pPr>
        <w:pStyle w:val="Heading2"/>
      </w:pPr>
      <w:r w:rsidRPr="003E4721">
        <w:t>Strategic Actions</w:t>
      </w:r>
    </w:p>
    <w:p w14:paraId="7AAC1ADB" w14:textId="77777777" w:rsidR="00541A2D" w:rsidRPr="003E4721" w:rsidRDefault="00541A2D" w:rsidP="00541A2D">
      <w:r w:rsidRPr="00071AF1">
        <w:rPr>
          <w:b/>
          <w:bCs/>
        </w:rPr>
        <w:t>Develop</w:t>
      </w:r>
      <w:r w:rsidRPr="003E4721">
        <w:t xml:space="preserve"> specific activities required to implement the marketing plan.</w:t>
      </w:r>
      <w:r>
        <w:t xml:space="preserve"> Identify the person or role who</w:t>
      </w:r>
      <w:r w:rsidRPr="003E4721">
        <w:t xml:space="preserve"> will be responsible for each acti</w:t>
      </w:r>
      <w:r>
        <w:t>on, w</w:t>
      </w:r>
      <w:r w:rsidRPr="003E4721">
        <w:t xml:space="preserve">hen it </w:t>
      </w:r>
      <w:r>
        <w:t xml:space="preserve">will </w:t>
      </w:r>
      <w:r w:rsidRPr="003E4721">
        <w:t>be complete</w:t>
      </w:r>
      <w:r>
        <w:t xml:space="preserve">, and what </w:t>
      </w:r>
      <w:r w:rsidRPr="003E4721">
        <w:t xml:space="preserve">standard or metric indicate that the activity </w:t>
      </w:r>
      <w:r>
        <w:t>is complete.</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Strategic Actions table"/>
      </w:tblPr>
      <w:tblGrid>
        <w:gridCol w:w="2338"/>
        <w:gridCol w:w="2339"/>
        <w:gridCol w:w="2339"/>
        <w:gridCol w:w="2339"/>
      </w:tblGrid>
      <w:tr w:rsidR="00541A2D" w:rsidRPr="00541A2D" w14:paraId="6229D28B" w14:textId="77777777" w:rsidTr="00541A2D">
        <w:trPr>
          <w:tblHeader/>
        </w:trPr>
        <w:tc>
          <w:tcPr>
            <w:tcW w:w="2338" w:type="dxa"/>
            <w:shd w:val="clear" w:color="auto" w:fill="EDEDED" w:themeFill="accent5"/>
          </w:tcPr>
          <w:p w14:paraId="378F2B7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lastRenderedPageBreak/>
              <w:t>Action</w:t>
            </w:r>
          </w:p>
        </w:tc>
        <w:tc>
          <w:tcPr>
            <w:tcW w:w="2339" w:type="dxa"/>
            <w:shd w:val="clear" w:color="auto" w:fill="EDEDED" w:themeFill="accent5"/>
          </w:tcPr>
          <w:p w14:paraId="0A840B7E"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e for Completion</w:t>
            </w:r>
          </w:p>
        </w:tc>
        <w:tc>
          <w:tcPr>
            <w:tcW w:w="2339" w:type="dxa"/>
            <w:shd w:val="clear" w:color="auto" w:fill="EDEDED" w:themeFill="accent5"/>
          </w:tcPr>
          <w:p w14:paraId="06B9934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Role Responsible</w:t>
            </w:r>
          </w:p>
        </w:tc>
        <w:tc>
          <w:tcPr>
            <w:tcW w:w="2339" w:type="dxa"/>
            <w:shd w:val="clear" w:color="auto" w:fill="EDEDED" w:themeFill="accent5"/>
          </w:tcPr>
          <w:p w14:paraId="1853CE9B"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ndard/Metric</w:t>
            </w:r>
          </w:p>
        </w:tc>
      </w:tr>
      <w:tr w:rsidR="00541A2D" w:rsidRPr="00541A2D" w14:paraId="18AA2271" w14:textId="77777777" w:rsidTr="00362405">
        <w:tc>
          <w:tcPr>
            <w:tcW w:w="2338" w:type="dxa"/>
          </w:tcPr>
          <w:p w14:paraId="797F0E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esign flyer for direct mail campaign</w:t>
            </w:r>
          </w:p>
        </w:tc>
        <w:tc>
          <w:tcPr>
            <w:tcW w:w="2339" w:type="dxa"/>
          </w:tcPr>
          <w:p w14:paraId="1A51272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2021</w:t>
            </w:r>
          </w:p>
        </w:tc>
        <w:tc>
          <w:tcPr>
            <w:tcW w:w="2339" w:type="dxa"/>
          </w:tcPr>
          <w:p w14:paraId="3657CE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J. Smith, graphic designer</w:t>
            </w:r>
          </w:p>
        </w:tc>
        <w:tc>
          <w:tcPr>
            <w:tcW w:w="2339" w:type="dxa"/>
          </w:tcPr>
          <w:p w14:paraId="619E803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pproval by senior marketing team and legal</w:t>
            </w:r>
          </w:p>
        </w:tc>
      </w:tr>
      <w:tr w:rsidR="00541A2D" w:rsidRPr="00541A2D" w14:paraId="73973B55" w14:textId="77777777" w:rsidTr="00362405">
        <w:tc>
          <w:tcPr>
            <w:tcW w:w="2338" w:type="dxa"/>
          </w:tcPr>
          <w:p w14:paraId="51F7F5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09A047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FAAD9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8731F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45C6B8A" w14:textId="77777777" w:rsidTr="00362405">
        <w:tc>
          <w:tcPr>
            <w:tcW w:w="2338" w:type="dxa"/>
          </w:tcPr>
          <w:p w14:paraId="0BCC19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FFB13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E25F55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14237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81222D4" w14:textId="77777777" w:rsidTr="00362405">
        <w:tc>
          <w:tcPr>
            <w:tcW w:w="2338" w:type="dxa"/>
          </w:tcPr>
          <w:p w14:paraId="689637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5C982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EAF815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E0244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FA643FE" w14:textId="77777777" w:rsidTr="00362405">
        <w:tc>
          <w:tcPr>
            <w:tcW w:w="2338" w:type="dxa"/>
          </w:tcPr>
          <w:p w14:paraId="5ACEE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DAA03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5D280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6D620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D282F03" w14:textId="77777777" w:rsidTr="00362405">
        <w:tc>
          <w:tcPr>
            <w:tcW w:w="2338" w:type="dxa"/>
          </w:tcPr>
          <w:p w14:paraId="288B5E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5A3555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60E9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02815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8C8D24" w14:textId="77777777" w:rsidTr="00362405">
        <w:tc>
          <w:tcPr>
            <w:tcW w:w="2338" w:type="dxa"/>
          </w:tcPr>
          <w:p w14:paraId="79A042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414F2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2ABF4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9C65A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00F9E94" w14:textId="77777777" w:rsidR="00541A2D" w:rsidRPr="003E4721" w:rsidRDefault="00541A2D" w:rsidP="00541A2D">
      <w:pPr>
        <w:pStyle w:val="ListParagraph"/>
        <w:ind w:firstLine="720"/>
      </w:pPr>
    </w:p>
    <w:p w14:paraId="02438151" w14:textId="77777777" w:rsidR="00541A2D" w:rsidRPr="003E4721" w:rsidRDefault="00541A2D" w:rsidP="00541A2D">
      <w:pPr>
        <w:pStyle w:val="Heading2"/>
      </w:pPr>
      <w:r w:rsidRPr="003E4721">
        <w:t>Monitoring</w:t>
      </w:r>
    </w:p>
    <w:p w14:paraId="72C4A2F7" w14:textId="77777777" w:rsidR="00541A2D" w:rsidRPr="003E4721" w:rsidRDefault="00541A2D" w:rsidP="00541A2D">
      <w:r w:rsidRPr="00071AF1">
        <w:rPr>
          <w:b/>
          <w:bCs/>
        </w:rPr>
        <w:t>Develop</w:t>
      </w:r>
      <w:r>
        <w:t xml:space="preserve"> the measurement to identify</w:t>
      </w:r>
      <w:r w:rsidRPr="003E4721">
        <w:t xml:space="preserve"> </w:t>
      </w:r>
      <w:r>
        <w:t xml:space="preserve">how </w:t>
      </w:r>
      <w:r w:rsidRPr="003E4721">
        <w:t>you know you have been successful</w:t>
      </w:r>
      <w:r w:rsidRPr="00ED5FBD">
        <w:t xml:space="preserve"> </w:t>
      </w:r>
      <w:r>
        <w:t>f</w:t>
      </w:r>
      <w:r w:rsidRPr="003E4721">
        <w:t>or each</w:t>
      </w:r>
      <w:r>
        <w:t xml:space="preserve"> strategic</w:t>
      </w:r>
      <w:r w:rsidRPr="003E4721">
        <w:t xml:space="preserve"> action.</w:t>
      </w:r>
      <w:r>
        <w:t xml:space="preserve"> Specify the</w:t>
      </w:r>
      <w:r w:rsidRPr="003E4721">
        <w:t xml:space="preserve"> measures </w:t>
      </w:r>
      <w:r>
        <w:t xml:space="preserve">to </w:t>
      </w:r>
      <w:r w:rsidRPr="003E4721">
        <w:t>track performance against goals</w:t>
      </w:r>
      <w:r>
        <w:t xml:space="preserve">. </w:t>
      </w:r>
      <w:r w:rsidRPr="003E4721">
        <w:t>Identify standard reports from your online and traditional marketing efforts.</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Monitoring table"/>
      </w:tblPr>
      <w:tblGrid>
        <w:gridCol w:w="2338"/>
        <w:gridCol w:w="2339"/>
        <w:gridCol w:w="2339"/>
        <w:gridCol w:w="2339"/>
      </w:tblGrid>
      <w:tr w:rsidR="00541A2D" w:rsidRPr="00541A2D" w14:paraId="7B65FD7E" w14:textId="77777777" w:rsidTr="00541A2D">
        <w:trPr>
          <w:tblHeader/>
        </w:trPr>
        <w:tc>
          <w:tcPr>
            <w:tcW w:w="2338" w:type="dxa"/>
            <w:shd w:val="clear" w:color="auto" w:fill="EDEDED" w:themeFill="accent5"/>
            <w:vAlign w:val="bottom"/>
          </w:tcPr>
          <w:p w14:paraId="7CACD3D1"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ction</w:t>
            </w:r>
          </w:p>
        </w:tc>
        <w:tc>
          <w:tcPr>
            <w:tcW w:w="2339" w:type="dxa"/>
            <w:shd w:val="clear" w:color="auto" w:fill="EDEDED" w:themeFill="accent5"/>
            <w:vAlign w:val="bottom"/>
          </w:tcPr>
          <w:p w14:paraId="0D46F409"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w:t>
            </w:r>
          </w:p>
        </w:tc>
        <w:tc>
          <w:tcPr>
            <w:tcW w:w="2339" w:type="dxa"/>
            <w:shd w:val="clear" w:color="auto" w:fill="EDEDED" w:themeFill="accent5"/>
            <w:vAlign w:val="bottom"/>
          </w:tcPr>
          <w:p w14:paraId="760CC187"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 Responsible</w:t>
            </w:r>
          </w:p>
        </w:tc>
        <w:tc>
          <w:tcPr>
            <w:tcW w:w="2339" w:type="dxa"/>
            <w:shd w:val="clear" w:color="auto" w:fill="EDEDED" w:themeFill="accent5"/>
            <w:vAlign w:val="bottom"/>
          </w:tcPr>
          <w:p w14:paraId="62694416"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nter-measurement</w:t>
            </w:r>
          </w:p>
        </w:tc>
      </w:tr>
      <w:tr w:rsidR="00541A2D" w:rsidRPr="00541A2D" w14:paraId="2F221325" w14:textId="77777777" w:rsidTr="00362405">
        <w:tc>
          <w:tcPr>
            <w:tcW w:w="2338" w:type="dxa"/>
          </w:tcPr>
          <w:p w14:paraId="12BAD47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 flyer</w:t>
            </w:r>
          </w:p>
        </w:tc>
        <w:tc>
          <w:tcPr>
            <w:tcW w:w="2339" w:type="dxa"/>
          </w:tcPr>
          <w:p w14:paraId="2476BA3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00 new inquiries</w:t>
            </w:r>
          </w:p>
        </w:tc>
        <w:tc>
          <w:tcPr>
            <w:tcW w:w="2339" w:type="dxa"/>
          </w:tcPr>
          <w:p w14:paraId="79D2C5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estern regional manager</w:t>
            </w:r>
          </w:p>
        </w:tc>
        <w:tc>
          <w:tcPr>
            <w:tcW w:w="2339" w:type="dxa"/>
          </w:tcPr>
          <w:p w14:paraId="25DD20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500 new inquiries first month of campaign</w:t>
            </w:r>
          </w:p>
        </w:tc>
      </w:tr>
      <w:tr w:rsidR="00541A2D" w:rsidRPr="00541A2D" w14:paraId="1D461F5E" w14:textId="77777777" w:rsidTr="00362405">
        <w:tc>
          <w:tcPr>
            <w:tcW w:w="2338" w:type="dxa"/>
          </w:tcPr>
          <w:p w14:paraId="4945362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F3C3D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5229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878D5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338340B" w14:textId="77777777" w:rsidTr="00362405">
        <w:tc>
          <w:tcPr>
            <w:tcW w:w="2338" w:type="dxa"/>
          </w:tcPr>
          <w:p w14:paraId="262E2E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4A92E1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5B11B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5C4352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6B440B8" w14:textId="77777777" w:rsidTr="00362405">
        <w:tc>
          <w:tcPr>
            <w:tcW w:w="2338" w:type="dxa"/>
          </w:tcPr>
          <w:p w14:paraId="5E31752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A67DC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D847AA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61BD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F0E8E4" w14:textId="77777777" w:rsidTr="00362405">
        <w:tc>
          <w:tcPr>
            <w:tcW w:w="2338" w:type="dxa"/>
          </w:tcPr>
          <w:p w14:paraId="5C23C9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3F175B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13DC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3150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4C0FB" w14:textId="77777777" w:rsidTr="00362405">
        <w:tc>
          <w:tcPr>
            <w:tcW w:w="2338" w:type="dxa"/>
          </w:tcPr>
          <w:p w14:paraId="7C2370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69950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2AAC2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BE2BD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11143F" w14:textId="77777777" w:rsidTr="00362405">
        <w:tc>
          <w:tcPr>
            <w:tcW w:w="2338" w:type="dxa"/>
          </w:tcPr>
          <w:p w14:paraId="53EC5C1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D9692D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48BEE7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748131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5D6D45D" w14:textId="77777777" w:rsidR="00541A2D" w:rsidRPr="003E4721" w:rsidRDefault="00541A2D" w:rsidP="00541A2D"/>
    <w:sectPr w:rsidR="00541A2D" w:rsidRPr="003E4721"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7407C" w14:textId="77777777" w:rsidR="00BA020F" w:rsidRDefault="00BA020F" w:rsidP="000F0903">
      <w:pPr>
        <w:spacing w:after="0"/>
      </w:pPr>
      <w:r>
        <w:separator/>
      </w:r>
    </w:p>
  </w:endnote>
  <w:endnote w:type="continuationSeparator" w:id="0">
    <w:p w14:paraId="171455A7" w14:textId="77777777" w:rsidR="00BA020F" w:rsidRDefault="00BA020F" w:rsidP="000F0903">
      <w:pPr>
        <w:spacing w:after="0"/>
      </w:pPr>
      <w:r>
        <w:continuationSeparator/>
      </w:r>
    </w:p>
  </w:endnote>
  <w:endnote w:type="continuationNotice" w:id="1">
    <w:p w14:paraId="20CF6CF3" w14:textId="77777777" w:rsidR="00BA020F" w:rsidRDefault="00BA02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0D2A" w14:textId="62EAEBC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A2A9" w14:textId="1C05A068"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82C3E" w14:textId="77777777" w:rsidR="00BA020F" w:rsidRDefault="00BA020F" w:rsidP="000F0903">
      <w:pPr>
        <w:spacing w:after="0"/>
      </w:pPr>
      <w:r>
        <w:separator/>
      </w:r>
    </w:p>
  </w:footnote>
  <w:footnote w:type="continuationSeparator" w:id="0">
    <w:p w14:paraId="3738DE06" w14:textId="77777777" w:rsidR="00BA020F" w:rsidRDefault="00BA020F" w:rsidP="000F0903">
      <w:pPr>
        <w:spacing w:after="0"/>
      </w:pPr>
      <w:r>
        <w:continuationSeparator/>
      </w:r>
    </w:p>
  </w:footnote>
  <w:footnote w:type="continuationNotice" w:id="1">
    <w:p w14:paraId="6F7B0921" w14:textId="77777777" w:rsidR="00BA020F" w:rsidRDefault="00BA02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977" w14:textId="56108350" w:rsidR="002901D9" w:rsidRDefault="00541A2D" w:rsidP="00C12D77">
    <w:pPr>
      <w:spacing w:after="0"/>
      <w:ind w:left="4230"/>
      <w:jc w:val="right"/>
    </w:pPr>
    <w:r>
      <w:t>Strategic Marketing Plan</w:t>
    </w:r>
  </w:p>
  <w:p w14:paraId="76B54142" w14:textId="3635E10E" w:rsidR="002901D9" w:rsidRDefault="00541A2D" w:rsidP="00B3690F">
    <w:pPr>
      <w:spacing w:after="0"/>
      <w:ind w:left="6300"/>
      <w:jc w:val="right"/>
    </w:pPr>
    <w:r>
      <w:t>MKT</w:t>
    </w:r>
    <w:r w:rsidR="002901D9">
      <w:t>/</w:t>
    </w:r>
    <w:r>
      <w:t>574</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60EC" w14:textId="4C39C1C8" w:rsidR="002901D9" w:rsidRDefault="00541A2D" w:rsidP="00B9595A">
    <w:pPr>
      <w:pStyle w:val="Header"/>
      <w:jc w:val="right"/>
    </w:pPr>
    <w:r>
      <w:t>MKT</w:t>
    </w:r>
    <w:r w:rsidR="002901D9">
      <w:t>/</w:t>
    </w:r>
    <w:r>
      <w:t>574</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6231F4"/>
    <w:multiLevelType w:val="hybridMultilevel"/>
    <w:tmpl w:val="1F1C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D61F2"/>
    <w:multiLevelType w:val="hybridMultilevel"/>
    <w:tmpl w:val="78B67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6"/>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8"/>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057C8"/>
    <w:rsid w:val="00014D00"/>
    <w:rsid w:val="0002665D"/>
    <w:rsid w:val="0004227A"/>
    <w:rsid w:val="000447B2"/>
    <w:rsid w:val="00047983"/>
    <w:rsid w:val="00071AF1"/>
    <w:rsid w:val="000866E3"/>
    <w:rsid w:val="000914DB"/>
    <w:rsid w:val="000B02B6"/>
    <w:rsid w:val="000C0803"/>
    <w:rsid w:val="000C20A9"/>
    <w:rsid w:val="000C22F8"/>
    <w:rsid w:val="000C2C6A"/>
    <w:rsid w:val="000D2169"/>
    <w:rsid w:val="000D44CD"/>
    <w:rsid w:val="000D4536"/>
    <w:rsid w:val="000F0903"/>
    <w:rsid w:val="000F4119"/>
    <w:rsid w:val="000F4844"/>
    <w:rsid w:val="00100283"/>
    <w:rsid w:val="00105AC8"/>
    <w:rsid w:val="00107BE0"/>
    <w:rsid w:val="00114DFF"/>
    <w:rsid w:val="00121697"/>
    <w:rsid w:val="0013181E"/>
    <w:rsid w:val="001342D5"/>
    <w:rsid w:val="00141705"/>
    <w:rsid w:val="001602BB"/>
    <w:rsid w:val="00176E5C"/>
    <w:rsid w:val="001A2683"/>
    <w:rsid w:val="001A7509"/>
    <w:rsid w:val="001B497D"/>
    <w:rsid w:val="001C00B1"/>
    <w:rsid w:val="001C098D"/>
    <w:rsid w:val="001C10AF"/>
    <w:rsid w:val="001C53C3"/>
    <w:rsid w:val="001D00B9"/>
    <w:rsid w:val="001F0CC9"/>
    <w:rsid w:val="001F1EA6"/>
    <w:rsid w:val="001F558A"/>
    <w:rsid w:val="001F6210"/>
    <w:rsid w:val="00201214"/>
    <w:rsid w:val="00207997"/>
    <w:rsid w:val="00216720"/>
    <w:rsid w:val="00224434"/>
    <w:rsid w:val="00226677"/>
    <w:rsid w:val="002428FA"/>
    <w:rsid w:val="00244588"/>
    <w:rsid w:val="00250EB0"/>
    <w:rsid w:val="00260B18"/>
    <w:rsid w:val="00263EA9"/>
    <w:rsid w:val="00264374"/>
    <w:rsid w:val="00265DBD"/>
    <w:rsid w:val="00270C10"/>
    <w:rsid w:val="00270FA3"/>
    <w:rsid w:val="002824AC"/>
    <w:rsid w:val="002901D9"/>
    <w:rsid w:val="0029634B"/>
    <w:rsid w:val="002966D3"/>
    <w:rsid w:val="002A1F0A"/>
    <w:rsid w:val="002A665F"/>
    <w:rsid w:val="002D1CDF"/>
    <w:rsid w:val="002D3080"/>
    <w:rsid w:val="00301810"/>
    <w:rsid w:val="00314358"/>
    <w:rsid w:val="00316B70"/>
    <w:rsid w:val="003170F5"/>
    <w:rsid w:val="00331133"/>
    <w:rsid w:val="0033144D"/>
    <w:rsid w:val="00337AD1"/>
    <w:rsid w:val="00341C37"/>
    <w:rsid w:val="00350BA1"/>
    <w:rsid w:val="00352AF4"/>
    <w:rsid w:val="00362405"/>
    <w:rsid w:val="00362CDA"/>
    <w:rsid w:val="00373644"/>
    <w:rsid w:val="00373797"/>
    <w:rsid w:val="0037710A"/>
    <w:rsid w:val="00377506"/>
    <w:rsid w:val="003814EE"/>
    <w:rsid w:val="00381B84"/>
    <w:rsid w:val="003925A0"/>
    <w:rsid w:val="003A1D5F"/>
    <w:rsid w:val="003A4DC5"/>
    <w:rsid w:val="003B7C61"/>
    <w:rsid w:val="003C7127"/>
    <w:rsid w:val="003C7415"/>
    <w:rsid w:val="003D7A38"/>
    <w:rsid w:val="003F1F07"/>
    <w:rsid w:val="003F23A0"/>
    <w:rsid w:val="003F4336"/>
    <w:rsid w:val="003F5A94"/>
    <w:rsid w:val="003F62F8"/>
    <w:rsid w:val="00411111"/>
    <w:rsid w:val="00423F4A"/>
    <w:rsid w:val="00424900"/>
    <w:rsid w:val="00427F4C"/>
    <w:rsid w:val="004377B4"/>
    <w:rsid w:val="004500DE"/>
    <w:rsid w:val="00450F6D"/>
    <w:rsid w:val="00452F46"/>
    <w:rsid w:val="00455083"/>
    <w:rsid w:val="00455A43"/>
    <w:rsid w:val="004567CC"/>
    <w:rsid w:val="00467B22"/>
    <w:rsid w:val="004708CB"/>
    <w:rsid w:val="00470BBB"/>
    <w:rsid w:val="00483CA2"/>
    <w:rsid w:val="00483E23"/>
    <w:rsid w:val="004A5747"/>
    <w:rsid w:val="004C27F0"/>
    <w:rsid w:val="004D3F55"/>
    <w:rsid w:val="004E1B84"/>
    <w:rsid w:val="004F0C81"/>
    <w:rsid w:val="004F1E94"/>
    <w:rsid w:val="005002EC"/>
    <w:rsid w:val="00500EE7"/>
    <w:rsid w:val="00507F0E"/>
    <w:rsid w:val="00514BB1"/>
    <w:rsid w:val="00524DA0"/>
    <w:rsid w:val="00532293"/>
    <w:rsid w:val="00541A2D"/>
    <w:rsid w:val="00546A6C"/>
    <w:rsid w:val="005577D3"/>
    <w:rsid w:val="00562EF4"/>
    <w:rsid w:val="005702EF"/>
    <w:rsid w:val="005778FD"/>
    <w:rsid w:val="005919F4"/>
    <w:rsid w:val="00591C88"/>
    <w:rsid w:val="005A3933"/>
    <w:rsid w:val="005A7591"/>
    <w:rsid w:val="005B087D"/>
    <w:rsid w:val="005B2DF6"/>
    <w:rsid w:val="005B3ABE"/>
    <w:rsid w:val="005C620C"/>
    <w:rsid w:val="005D69FC"/>
    <w:rsid w:val="005E375E"/>
    <w:rsid w:val="005F3653"/>
    <w:rsid w:val="005F5BC8"/>
    <w:rsid w:val="006205A1"/>
    <w:rsid w:val="006422CD"/>
    <w:rsid w:val="00654497"/>
    <w:rsid w:val="00662B16"/>
    <w:rsid w:val="0066315B"/>
    <w:rsid w:val="006652C5"/>
    <w:rsid w:val="00690A4F"/>
    <w:rsid w:val="0069248B"/>
    <w:rsid w:val="006943B0"/>
    <w:rsid w:val="00695175"/>
    <w:rsid w:val="006A09A8"/>
    <w:rsid w:val="006A3743"/>
    <w:rsid w:val="006B43A2"/>
    <w:rsid w:val="006B7531"/>
    <w:rsid w:val="006C218A"/>
    <w:rsid w:val="006D0C64"/>
    <w:rsid w:val="006D578B"/>
    <w:rsid w:val="006E1DEC"/>
    <w:rsid w:val="006F4292"/>
    <w:rsid w:val="006F5545"/>
    <w:rsid w:val="0070133E"/>
    <w:rsid w:val="007038E4"/>
    <w:rsid w:val="007042E2"/>
    <w:rsid w:val="007064B9"/>
    <w:rsid w:val="0070784D"/>
    <w:rsid w:val="00710323"/>
    <w:rsid w:val="007258C9"/>
    <w:rsid w:val="00726E5E"/>
    <w:rsid w:val="007354D9"/>
    <w:rsid w:val="007357B9"/>
    <w:rsid w:val="00736AD1"/>
    <w:rsid w:val="007376C8"/>
    <w:rsid w:val="007406F3"/>
    <w:rsid w:val="00747A94"/>
    <w:rsid w:val="007551EB"/>
    <w:rsid w:val="0075545C"/>
    <w:rsid w:val="0076145C"/>
    <w:rsid w:val="00776416"/>
    <w:rsid w:val="00784CDB"/>
    <w:rsid w:val="00785E86"/>
    <w:rsid w:val="00793EBF"/>
    <w:rsid w:val="00796412"/>
    <w:rsid w:val="007A0EAB"/>
    <w:rsid w:val="007A5D7B"/>
    <w:rsid w:val="007A6D58"/>
    <w:rsid w:val="007B64EA"/>
    <w:rsid w:val="007B67AF"/>
    <w:rsid w:val="007C42A2"/>
    <w:rsid w:val="007C43CF"/>
    <w:rsid w:val="007D6283"/>
    <w:rsid w:val="007E254D"/>
    <w:rsid w:val="007E5B38"/>
    <w:rsid w:val="007F644C"/>
    <w:rsid w:val="00803B9C"/>
    <w:rsid w:val="008042CE"/>
    <w:rsid w:val="008426B7"/>
    <w:rsid w:val="00846BDC"/>
    <w:rsid w:val="00851CEF"/>
    <w:rsid w:val="00851DD9"/>
    <w:rsid w:val="0085260E"/>
    <w:rsid w:val="00865AD4"/>
    <w:rsid w:val="00867515"/>
    <w:rsid w:val="00877F76"/>
    <w:rsid w:val="0088073E"/>
    <w:rsid w:val="0088506D"/>
    <w:rsid w:val="0088570A"/>
    <w:rsid w:val="0088572D"/>
    <w:rsid w:val="008865E9"/>
    <w:rsid w:val="008962CB"/>
    <w:rsid w:val="008A1085"/>
    <w:rsid w:val="008A254B"/>
    <w:rsid w:val="008C786A"/>
    <w:rsid w:val="008D331A"/>
    <w:rsid w:val="008D583D"/>
    <w:rsid w:val="008E235F"/>
    <w:rsid w:val="009123A1"/>
    <w:rsid w:val="009137D5"/>
    <w:rsid w:val="0091466C"/>
    <w:rsid w:val="0091491C"/>
    <w:rsid w:val="00920097"/>
    <w:rsid w:val="0092656E"/>
    <w:rsid w:val="00934C0E"/>
    <w:rsid w:val="00935086"/>
    <w:rsid w:val="00935F80"/>
    <w:rsid w:val="00936E6B"/>
    <w:rsid w:val="00937EC1"/>
    <w:rsid w:val="00961939"/>
    <w:rsid w:val="00971C52"/>
    <w:rsid w:val="009809D1"/>
    <w:rsid w:val="00984CAD"/>
    <w:rsid w:val="0098520B"/>
    <w:rsid w:val="009A5F95"/>
    <w:rsid w:val="009A7B6C"/>
    <w:rsid w:val="009B0A35"/>
    <w:rsid w:val="009C241D"/>
    <w:rsid w:val="009C2FC2"/>
    <w:rsid w:val="009C3E25"/>
    <w:rsid w:val="009C48ED"/>
    <w:rsid w:val="009E0D9C"/>
    <w:rsid w:val="009E46FC"/>
    <w:rsid w:val="009F18DB"/>
    <w:rsid w:val="009F2B5E"/>
    <w:rsid w:val="00A01127"/>
    <w:rsid w:val="00A03896"/>
    <w:rsid w:val="00A11469"/>
    <w:rsid w:val="00A14190"/>
    <w:rsid w:val="00A14B34"/>
    <w:rsid w:val="00A150D5"/>
    <w:rsid w:val="00A278F5"/>
    <w:rsid w:val="00A30B0E"/>
    <w:rsid w:val="00A31B25"/>
    <w:rsid w:val="00A44646"/>
    <w:rsid w:val="00A54CC4"/>
    <w:rsid w:val="00A57F4E"/>
    <w:rsid w:val="00A621B0"/>
    <w:rsid w:val="00A633E6"/>
    <w:rsid w:val="00A64EBF"/>
    <w:rsid w:val="00A71BE2"/>
    <w:rsid w:val="00A876CC"/>
    <w:rsid w:val="00A92864"/>
    <w:rsid w:val="00A945A5"/>
    <w:rsid w:val="00AA0417"/>
    <w:rsid w:val="00AA07B3"/>
    <w:rsid w:val="00AA563B"/>
    <w:rsid w:val="00AB2582"/>
    <w:rsid w:val="00AB4340"/>
    <w:rsid w:val="00AB55BE"/>
    <w:rsid w:val="00AC1B95"/>
    <w:rsid w:val="00AC3C05"/>
    <w:rsid w:val="00AC6490"/>
    <w:rsid w:val="00AD7CE6"/>
    <w:rsid w:val="00AE0FFF"/>
    <w:rsid w:val="00AF6FDE"/>
    <w:rsid w:val="00B052CC"/>
    <w:rsid w:val="00B11994"/>
    <w:rsid w:val="00B1207F"/>
    <w:rsid w:val="00B16250"/>
    <w:rsid w:val="00B23C0C"/>
    <w:rsid w:val="00B3325E"/>
    <w:rsid w:val="00B3690F"/>
    <w:rsid w:val="00B52DB1"/>
    <w:rsid w:val="00B61B8D"/>
    <w:rsid w:val="00B73419"/>
    <w:rsid w:val="00B7574F"/>
    <w:rsid w:val="00B82BEB"/>
    <w:rsid w:val="00B92262"/>
    <w:rsid w:val="00B9595A"/>
    <w:rsid w:val="00B95D2A"/>
    <w:rsid w:val="00B9776F"/>
    <w:rsid w:val="00BA020F"/>
    <w:rsid w:val="00BA110C"/>
    <w:rsid w:val="00BD0BF7"/>
    <w:rsid w:val="00BD2042"/>
    <w:rsid w:val="00BD5A0E"/>
    <w:rsid w:val="00BD757A"/>
    <w:rsid w:val="00C006EF"/>
    <w:rsid w:val="00C032FD"/>
    <w:rsid w:val="00C104D6"/>
    <w:rsid w:val="00C12D77"/>
    <w:rsid w:val="00C364A7"/>
    <w:rsid w:val="00C42EC7"/>
    <w:rsid w:val="00C52754"/>
    <w:rsid w:val="00C55BFC"/>
    <w:rsid w:val="00C610B2"/>
    <w:rsid w:val="00C6110E"/>
    <w:rsid w:val="00C62A8D"/>
    <w:rsid w:val="00C928AB"/>
    <w:rsid w:val="00C929B6"/>
    <w:rsid w:val="00C95452"/>
    <w:rsid w:val="00CA15A7"/>
    <w:rsid w:val="00CB0A17"/>
    <w:rsid w:val="00CB0F73"/>
    <w:rsid w:val="00CB3EE9"/>
    <w:rsid w:val="00CC4D0F"/>
    <w:rsid w:val="00CC6145"/>
    <w:rsid w:val="00CD56FA"/>
    <w:rsid w:val="00CE0B65"/>
    <w:rsid w:val="00CE5A18"/>
    <w:rsid w:val="00CE73DD"/>
    <w:rsid w:val="00CE766C"/>
    <w:rsid w:val="00CE7BF5"/>
    <w:rsid w:val="00CF48BE"/>
    <w:rsid w:val="00CF7FC8"/>
    <w:rsid w:val="00D0381D"/>
    <w:rsid w:val="00D10F9D"/>
    <w:rsid w:val="00D13301"/>
    <w:rsid w:val="00D2123C"/>
    <w:rsid w:val="00D37D22"/>
    <w:rsid w:val="00D40B54"/>
    <w:rsid w:val="00D61141"/>
    <w:rsid w:val="00D63F41"/>
    <w:rsid w:val="00D73559"/>
    <w:rsid w:val="00D83A65"/>
    <w:rsid w:val="00D931FE"/>
    <w:rsid w:val="00DA1536"/>
    <w:rsid w:val="00DA2EA0"/>
    <w:rsid w:val="00DE1A94"/>
    <w:rsid w:val="00DF1EC3"/>
    <w:rsid w:val="00E143DB"/>
    <w:rsid w:val="00E20016"/>
    <w:rsid w:val="00E22D25"/>
    <w:rsid w:val="00E264E7"/>
    <w:rsid w:val="00E26F96"/>
    <w:rsid w:val="00E47390"/>
    <w:rsid w:val="00E509C6"/>
    <w:rsid w:val="00E656B8"/>
    <w:rsid w:val="00E65CEA"/>
    <w:rsid w:val="00E6660D"/>
    <w:rsid w:val="00E7012B"/>
    <w:rsid w:val="00EA73B4"/>
    <w:rsid w:val="00EC0EB6"/>
    <w:rsid w:val="00EC7C21"/>
    <w:rsid w:val="00ED01FB"/>
    <w:rsid w:val="00EE2ADD"/>
    <w:rsid w:val="00EE332A"/>
    <w:rsid w:val="00EE6341"/>
    <w:rsid w:val="00EF4E2D"/>
    <w:rsid w:val="00F26B96"/>
    <w:rsid w:val="00F46636"/>
    <w:rsid w:val="00F62653"/>
    <w:rsid w:val="00F66AA1"/>
    <w:rsid w:val="00F6701E"/>
    <w:rsid w:val="00F7576F"/>
    <w:rsid w:val="00F9426B"/>
    <w:rsid w:val="00FB0AB2"/>
    <w:rsid w:val="00FB62C9"/>
    <w:rsid w:val="00FC1267"/>
    <w:rsid w:val="00FC39F8"/>
    <w:rsid w:val="00FD6859"/>
    <w:rsid w:val="00FE5553"/>
    <w:rsid w:val="00FE6379"/>
    <w:rsid w:val="00FF4C81"/>
    <w:rsid w:val="00FF6339"/>
    <w:rsid w:val="00FF7F36"/>
    <w:rsid w:val="17072597"/>
    <w:rsid w:val="184C0106"/>
    <w:rsid w:val="21C71742"/>
    <w:rsid w:val="230CB48E"/>
    <w:rsid w:val="26788116"/>
    <w:rsid w:val="3251E61D"/>
    <w:rsid w:val="352CDC95"/>
    <w:rsid w:val="3A3594BE"/>
    <w:rsid w:val="3E2F307C"/>
    <w:rsid w:val="44E710C5"/>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541A2D"/>
    <w:pPr>
      <w:spacing w:before="100" w:beforeAutospacing="1" w:after="100" w:afterAutospacing="1"/>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B43A2"/>
    <w:rPr>
      <w:sz w:val="16"/>
      <w:szCs w:val="16"/>
    </w:rPr>
  </w:style>
  <w:style w:type="paragraph" w:styleId="CommentText">
    <w:name w:val="annotation text"/>
    <w:basedOn w:val="Normal"/>
    <w:link w:val="CommentTextChar"/>
    <w:uiPriority w:val="99"/>
    <w:unhideWhenUsed/>
    <w:rsid w:val="006B43A2"/>
    <w:rPr>
      <w:szCs w:val="20"/>
    </w:rPr>
  </w:style>
  <w:style w:type="character" w:customStyle="1" w:styleId="CommentTextChar">
    <w:name w:val="Comment Text Char"/>
    <w:basedOn w:val="DefaultParagraphFont"/>
    <w:link w:val="CommentText"/>
    <w:uiPriority w:val="99"/>
    <w:rsid w:val="006B43A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6B43A2"/>
    <w:rPr>
      <w:b/>
      <w:bCs/>
    </w:rPr>
  </w:style>
  <w:style w:type="character" w:customStyle="1" w:styleId="CommentSubjectChar">
    <w:name w:val="Comment Subject Char"/>
    <w:basedOn w:val="CommentTextChar"/>
    <w:link w:val="CommentSubject"/>
    <w:uiPriority w:val="99"/>
    <w:semiHidden/>
    <w:rsid w:val="006B43A2"/>
    <w:rPr>
      <w:rFonts w:ascii="Arial" w:hAnsi="Arial"/>
      <w:b/>
      <w:bCs/>
      <w:color w:val="4D3733" w:themeColor="background1"/>
      <w:sz w:val="20"/>
      <w:szCs w:val="20"/>
    </w:rPr>
  </w:style>
  <w:style w:type="character" w:customStyle="1" w:styleId="dttext">
    <w:name w:val="dttext"/>
    <w:basedOn w:val="DefaultParagraphFont"/>
    <w:rsid w:val="001C53C3"/>
  </w:style>
  <w:style w:type="character" w:customStyle="1" w:styleId="ex-sent">
    <w:name w:val="ex-sent"/>
    <w:basedOn w:val="DefaultParagraphFont"/>
    <w:rsid w:val="001C53C3"/>
  </w:style>
  <w:style w:type="character" w:customStyle="1" w:styleId="mwtwi">
    <w:name w:val="mw_t_wi"/>
    <w:basedOn w:val="DefaultParagraphFont"/>
    <w:rsid w:val="001C53C3"/>
  </w:style>
  <w:style w:type="character" w:customStyle="1" w:styleId="letter">
    <w:name w:val="letter"/>
    <w:basedOn w:val="DefaultParagraphFont"/>
    <w:rsid w:val="001C53C3"/>
  </w:style>
  <w:style w:type="character" w:styleId="Strong">
    <w:name w:val="Strong"/>
    <w:basedOn w:val="DefaultParagraphFont"/>
    <w:uiPriority w:val="22"/>
    <w:qFormat/>
    <w:rsid w:val="001C53C3"/>
    <w:rPr>
      <w:b/>
      <w:bCs/>
    </w:rPr>
  </w:style>
  <w:style w:type="character" w:styleId="Emphasis">
    <w:name w:val="Emphasis"/>
    <w:basedOn w:val="DefaultParagraphFont"/>
    <w:uiPriority w:val="20"/>
    <w:qFormat/>
    <w:rsid w:val="001C53C3"/>
    <w:rPr>
      <w:i/>
      <w:iCs/>
    </w:rPr>
  </w:style>
  <w:style w:type="character" w:customStyle="1" w:styleId="sl">
    <w:name w:val="sl"/>
    <w:basedOn w:val="DefaultParagraphFont"/>
    <w:rsid w:val="001C53C3"/>
  </w:style>
  <w:style w:type="character" w:customStyle="1" w:styleId="num">
    <w:name w:val="num"/>
    <w:basedOn w:val="DefaultParagraphFont"/>
    <w:rsid w:val="001C53C3"/>
  </w:style>
  <w:style w:type="character" w:customStyle="1" w:styleId="text-uppercase">
    <w:name w:val="text-uppercase"/>
    <w:basedOn w:val="DefaultParagraphFont"/>
    <w:rsid w:val="001C53C3"/>
  </w:style>
  <w:style w:type="character" w:customStyle="1" w:styleId="auth">
    <w:name w:val="auth"/>
    <w:basedOn w:val="DefaultParagraphFont"/>
    <w:rsid w:val="006C218A"/>
  </w:style>
  <w:style w:type="character" w:customStyle="1" w:styleId="one-click-content">
    <w:name w:val="one-click-content"/>
    <w:basedOn w:val="DefaultParagraphFont"/>
    <w:rsid w:val="00934C0E"/>
  </w:style>
  <w:style w:type="character" w:styleId="UnresolvedMention">
    <w:name w:val="Unresolved Mention"/>
    <w:basedOn w:val="DefaultParagraphFont"/>
    <w:uiPriority w:val="99"/>
    <w:unhideWhenUsed/>
    <w:rsid w:val="00690A4F"/>
    <w:rPr>
      <w:color w:val="605E5C"/>
      <w:shd w:val="clear" w:color="auto" w:fill="E1DFDD"/>
    </w:rPr>
  </w:style>
  <w:style w:type="character" w:styleId="Mention">
    <w:name w:val="Mention"/>
    <w:basedOn w:val="DefaultParagraphFont"/>
    <w:uiPriority w:val="99"/>
    <w:unhideWhenUsed/>
    <w:rsid w:val="00107BE0"/>
    <w:rPr>
      <w:color w:val="2B579A"/>
      <w:shd w:val="clear" w:color="auto" w:fill="E1DFDD"/>
    </w:rPr>
  </w:style>
  <w:style w:type="paragraph" w:styleId="Revision">
    <w:name w:val="Revision"/>
    <w:hidden/>
    <w:uiPriority w:val="99"/>
    <w:semiHidden/>
    <w:rsid w:val="0070784D"/>
    <w:pPr>
      <w:spacing w:after="0" w:line="240" w:lineRule="auto"/>
    </w:pPr>
    <w:rPr>
      <w:rFonts w:ascii="Arial" w:hAnsi="Arial"/>
      <w:color w:val="4D3733"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941113031">
      <w:bodyDiv w:val="1"/>
      <w:marLeft w:val="0"/>
      <w:marRight w:val="0"/>
      <w:marTop w:val="0"/>
      <w:marBottom w:val="0"/>
      <w:divBdr>
        <w:top w:val="none" w:sz="0" w:space="0" w:color="auto"/>
        <w:left w:val="none" w:sz="0" w:space="0" w:color="auto"/>
        <w:bottom w:val="none" w:sz="0" w:space="0" w:color="auto"/>
        <w:right w:val="none" w:sz="0" w:space="0" w:color="auto"/>
      </w:divBdr>
      <w:divsChild>
        <w:div w:id="754325987">
          <w:marLeft w:val="0"/>
          <w:marRight w:val="0"/>
          <w:marTop w:val="0"/>
          <w:marBottom w:val="0"/>
          <w:divBdr>
            <w:top w:val="none" w:sz="0" w:space="0" w:color="auto"/>
            <w:left w:val="none" w:sz="0" w:space="0" w:color="auto"/>
            <w:bottom w:val="none" w:sz="0" w:space="0" w:color="auto"/>
            <w:right w:val="none" w:sz="0" w:space="0" w:color="auto"/>
          </w:divBdr>
          <w:divsChild>
            <w:div w:id="139005569">
              <w:marLeft w:val="0"/>
              <w:marRight w:val="0"/>
              <w:marTop w:val="0"/>
              <w:marBottom w:val="0"/>
              <w:divBdr>
                <w:top w:val="none" w:sz="0" w:space="0" w:color="auto"/>
                <w:left w:val="none" w:sz="0" w:space="0" w:color="auto"/>
                <w:bottom w:val="none" w:sz="0" w:space="0" w:color="auto"/>
                <w:right w:val="none" w:sz="0" w:space="0" w:color="auto"/>
              </w:divBdr>
            </w:div>
            <w:div w:id="1808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375">
      <w:bodyDiv w:val="1"/>
      <w:marLeft w:val="0"/>
      <w:marRight w:val="0"/>
      <w:marTop w:val="0"/>
      <w:marBottom w:val="0"/>
      <w:divBdr>
        <w:top w:val="none" w:sz="0" w:space="0" w:color="auto"/>
        <w:left w:val="none" w:sz="0" w:space="0" w:color="auto"/>
        <w:bottom w:val="none" w:sz="0" w:space="0" w:color="auto"/>
        <w:right w:val="none" w:sz="0" w:space="0" w:color="auto"/>
      </w:divBdr>
      <w:divsChild>
        <w:div w:id="1501123128">
          <w:marLeft w:val="0"/>
          <w:marRight w:val="0"/>
          <w:marTop w:val="0"/>
          <w:marBottom w:val="0"/>
          <w:divBdr>
            <w:top w:val="none" w:sz="0" w:space="0" w:color="auto"/>
            <w:left w:val="none" w:sz="0" w:space="0" w:color="auto"/>
            <w:bottom w:val="none" w:sz="0" w:space="0" w:color="auto"/>
            <w:right w:val="none" w:sz="0" w:space="0" w:color="auto"/>
          </w:divBdr>
          <w:divsChild>
            <w:div w:id="1312246402">
              <w:marLeft w:val="0"/>
              <w:marRight w:val="0"/>
              <w:marTop w:val="0"/>
              <w:marBottom w:val="0"/>
              <w:divBdr>
                <w:top w:val="none" w:sz="0" w:space="0" w:color="auto"/>
                <w:left w:val="none" w:sz="0" w:space="0" w:color="auto"/>
                <w:bottom w:val="none" w:sz="0" w:space="0" w:color="auto"/>
                <w:right w:val="none" w:sz="0" w:space="0" w:color="auto"/>
              </w:divBdr>
            </w:div>
            <w:div w:id="191191198">
              <w:marLeft w:val="0"/>
              <w:marRight w:val="0"/>
              <w:marTop w:val="0"/>
              <w:marBottom w:val="0"/>
              <w:divBdr>
                <w:top w:val="none" w:sz="0" w:space="0" w:color="auto"/>
                <w:left w:val="none" w:sz="0" w:space="0" w:color="auto"/>
                <w:bottom w:val="none" w:sz="0" w:space="0" w:color="auto"/>
                <w:right w:val="none" w:sz="0" w:space="0" w:color="auto"/>
              </w:divBdr>
            </w:div>
            <w:div w:id="1137648321">
              <w:marLeft w:val="0"/>
              <w:marRight w:val="0"/>
              <w:marTop w:val="0"/>
              <w:marBottom w:val="0"/>
              <w:divBdr>
                <w:top w:val="none" w:sz="0" w:space="0" w:color="auto"/>
                <w:left w:val="none" w:sz="0" w:space="0" w:color="auto"/>
                <w:bottom w:val="none" w:sz="0" w:space="0" w:color="auto"/>
                <w:right w:val="none" w:sz="0" w:space="0" w:color="auto"/>
              </w:divBdr>
            </w:div>
          </w:divsChild>
        </w:div>
        <w:div w:id="1065420529">
          <w:marLeft w:val="0"/>
          <w:marRight w:val="0"/>
          <w:marTop w:val="0"/>
          <w:marBottom w:val="0"/>
          <w:divBdr>
            <w:top w:val="none" w:sz="0" w:space="0" w:color="auto"/>
            <w:left w:val="none" w:sz="0" w:space="0" w:color="auto"/>
            <w:bottom w:val="none" w:sz="0" w:space="0" w:color="auto"/>
            <w:right w:val="none" w:sz="0" w:space="0" w:color="auto"/>
          </w:divBdr>
          <w:divsChild>
            <w:div w:id="1526551829">
              <w:marLeft w:val="0"/>
              <w:marRight w:val="0"/>
              <w:marTop w:val="0"/>
              <w:marBottom w:val="0"/>
              <w:divBdr>
                <w:top w:val="none" w:sz="0" w:space="0" w:color="auto"/>
                <w:left w:val="none" w:sz="0" w:space="0" w:color="auto"/>
                <w:bottom w:val="none" w:sz="0" w:space="0" w:color="auto"/>
                <w:right w:val="none" w:sz="0" w:space="0" w:color="auto"/>
              </w:divBdr>
            </w:div>
            <w:div w:id="8062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4865">
      <w:bodyDiv w:val="1"/>
      <w:marLeft w:val="0"/>
      <w:marRight w:val="0"/>
      <w:marTop w:val="0"/>
      <w:marBottom w:val="0"/>
      <w:divBdr>
        <w:top w:val="none" w:sz="0" w:space="0" w:color="auto"/>
        <w:left w:val="none" w:sz="0" w:space="0" w:color="auto"/>
        <w:bottom w:val="none" w:sz="0" w:space="0" w:color="auto"/>
        <w:right w:val="none" w:sz="0" w:space="0" w:color="auto"/>
      </w:divBdr>
      <w:divsChild>
        <w:div w:id="1381049873">
          <w:marLeft w:val="0"/>
          <w:marRight w:val="0"/>
          <w:marTop w:val="0"/>
          <w:marBottom w:val="0"/>
          <w:divBdr>
            <w:top w:val="none" w:sz="0" w:space="0" w:color="auto"/>
            <w:left w:val="none" w:sz="0" w:space="0" w:color="auto"/>
            <w:bottom w:val="none" w:sz="0" w:space="0" w:color="auto"/>
            <w:right w:val="none" w:sz="0" w:space="0" w:color="auto"/>
          </w:divBdr>
          <w:divsChild>
            <w:div w:id="1650672356">
              <w:marLeft w:val="0"/>
              <w:marRight w:val="0"/>
              <w:marTop w:val="0"/>
              <w:marBottom w:val="0"/>
              <w:divBdr>
                <w:top w:val="none" w:sz="0" w:space="0" w:color="auto"/>
                <w:left w:val="none" w:sz="0" w:space="0" w:color="auto"/>
                <w:bottom w:val="none" w:sz="0" w:space="0" w:color="auto"/>
                <w:right w:val="none" w:sz="0" w:space="0" w:color="auto"/>
              </w:divBdr>
            </w:div>
          </w:divsChild>
        </w:div>
        <w:div w:id="1594707783">
          <w:marLeft w:val="0"/>
          <w:marRight w:val="0"/>
          <w:marTop w:val="0"/>
          <w:marBottom w:val="0"/>
          <w:divBdr>
            <w:top w:val="none" w:sz="0" w:space="0" w:color="auto"/>
            <w:left w:val="none" w:sz="0" w:space="0" w:color="auto"/>
            <w:bottom w:val="none" w:sz="0" w:space="0" w:color="auto"/>
            <w:right w:val="none" w:sz="0" w:space="0" w:color="auto"/>
          </w:divBdr>
          <w:divsChild>
            <w:div w:id="153795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Links xmlns="c3da832f-3ecf-443d-91e7-99457f1877f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336479-A4A3-4DA5-B033-8997F9397BFD}">
  <ds:schemaRefs>
    <ds:schemaRef ds:uri="http://schemas.openxmlformats.org/officeDocument/2006/bibliography"/>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76D05ABC-F13A-4C39-94C5-0E07499AE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AIDA OLIVER</cp:lastModifiedBy>
  <cp:revision>2</cp:revision>
  <dcterms:created xsi:type="dcterms:W3CDTF">2022-04-03T21:02:00Z</dcterms:created>
  <dcterms:modified xsi:type="dcterms:W3CDTF">2022-04-0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